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5B14EF" w:rsidRPr="005B14EF" w:rsidRDefault="005B14EF" w:rsidP="005B14EF"/>
    <w:p w:rsidR="005B14EF" w:rsidRPr="005B14EF" w:rsidRDefault="005B14EF" w:rsidP="005B14EF">
      <w:pPr>
        <w:rPr>
          <w:b/>
        </w:rPr>
      </w:pPr>
      <w:r w:rsidRPr="005B14EF">
        <w:rPr>
          <w:b/>
        </w:rPr>
        <w:t>Supplemental Table 2: Other possible factor solutions</w:t>
      </w:r>
    </w:p>
    <w:tbl>
      <w:tblPr>
        <w:tblW w:w="8640" w:type="dxa"/>
        <w:tblCellMar>
          <w:left w:w="70" w:type="dxa"/>
          <w:right w:w="70" w:type="dxa"/>
        </w:tblCellMar>
        <w:tblLook w:val="04A0"/>
      </w:tblPr>
      <w:tblGrid>
        <w:gridCol w:w="967"/>
        <w:gridCol w:w="960"/>
        <w:gridCol w:w="960"/>
        <w:gridCol w:w="960"/>
        <w:gridCol w:w="960"/>
        <w:gridCol w:w="967"/>
        <w:gridCol w:w="960"/>
        <w:gridCol w:w="960"/>
        <w:gridCol w:w="960"/>
      </w:tblGrid>
      <w:tr w:rsidR="005B14EF" w:rsidRPr="005B14EF" w:rsidTr="00850371">
        <w:trPr>
          <w:trHeight w:val="288"/>
        </w:trPr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lang w:eastAsia="cs-CZ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χ</w:t>
            </w:r>
            <w:r w:rsidRPr="005B14EF">
              <w:rPr>
                <w:rFonts w:eastAsia="Times New Roman"/>
                <w:color w:val="000000"/>
                <w:vertAlign w:val="superscript"/>
                <w:lang w:eastAsia="cs-CZ"/>
              </w:rPr>
              <w:t>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d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p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TLI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RMSEA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90% CI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SRMR</w:t>
            </w:r>
          </w:p>
        </w:tc>
      </w:tr>
      <w:tr w:rsidR="005B14EF" w:rsidRPr="005B14EF" w:rsidTr="008503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model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443,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188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&lt;.00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93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49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43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54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81</w:t>
            </w:r>
          </w:p>
        </w:tc>
      </w:tr>
      <w:tr w:rsidR="005B14EF" w:rsidRPr="005B14EF" w:rsidTr="008503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model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453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&lt;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9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83</w:t>
            </w:r>
          </w:p>
        </w:tc>
      </w:tr>
      <w:tr w:rsidR="005B14EF" w:rsidRPr="005B14EF" w:rsidTr="008503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model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45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&lt;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9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83</w:t>
            </w:r>
          </w:p>
        </w:tc>
      </w:tr>
      <w:tr w:rsidR="005B14EF" w:rsidRPr="005B14EF" w:rsidTr="008503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model2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258,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1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&lt;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9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61</w:t>
            </w:r>
          </w:p>
        </w:tc>
      </w:tr>
      <w:tr w:rsidR="005B14EF" w:rsidRPr="005B14EF" w:rsidTr="008503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model3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256,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1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&lt;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9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61</w:t>
            </w:r>
          </w:p>
        </w:tc>
      </w:tr>
      <w:tr w:rsidR="005B14EF" w:rsidRPr="005B14EF" w:rsidTr="008503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model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26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1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&lt;.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9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4EF" w:rsidRPr="005B14EF" w:rsidRDefault="005B14EF" w:rsidP="00850371">
            <w:pPr>
              <w:jc w:val="center"/>
              <w:rPr>
                <w:rFonts w:eastAsia="Times New Roman"/>
                <w:color w:val="000000"/>
                <w:lang w:eastAsia="cs-CZ"/>
              </w:rPr>
            </w:pPr>
            <w:r w:rsidRPr="005B14EF">
              <w:rPr>
                <w:rFonts w:eastAsia="Times New Roman"/>
                <w:color w:val="000000"/>
                <w:lang w:eastAsia="cs-CZ"/>
              </w:rPr>
              <w:t>.061</w:t>
            </w:r>
          </w:p>
        </w:tc>
      </w:tr>
    </w:tbl>
    <w:p w:rsidR="005B14EF" w:rsidRPr="005B14EF" w:rsidRDefault="005B14EF" w:rsidP="004E138A">
      <w:pPr>
        <w:tabs>
          <w:tab w:val="left" w:pos="1412"/>
        </w:tabs>
        <w:spacing w:line="480" w:lineRule="auto"/>
      </w:pPr>
      <w:r w:rsidRPr="005B14EF">
        <w:rPr>
          <w:i/>
        </w:rPr>
        <w:t>Note:</w:t>
      </w:r>
      <w:r w:rsidRPr="005B14EF">
        <w:t xml:space="preserve"> See Huang and Chen (201</w:t>
      </w:r>
      <w:r w:rsidR="007172F0">
        <w:t>4</w:t>
      </w:r>
      <w:r w:rsidRPr="005B14EF">
        <w:t>) meta-analysis for model specification (model names are the same).</w:t>
      </w:r>
    </w:p>
    <w:p w:rsidR="005B14EF" w:rsidRDefault="005B14EF" w:rsidP="004E138A">
      <w:pPr>
        <w:tabs>
          <w:tab w:val="left" w:pos="1412"/>
        </w:tabs>
        <w:spacing w:line="480" w:lineRule="auto"/>
        <w:rPr>
          <w:color w:val="000000" w:themeColor="text1"/>
          <w:lang w:val="en-US"/>
        </w:rPr>
      </w:pPr>
    </w:p>
    <w:p w:rsidR="005B14EF" w:rsidRDefault="005B14EF" w:rsidP="004E138A">
      <w:pPr>
        <w:tabs>
          <w:tab w:val="left" w:pos="1412"/>
        </w:tabs>
        <w:spacing w:line="480" w:lineRule="auto"/>
        <w:rPr>
          <w:color w:val="000000" w:themeColor="text1"/>
          <w:lang w:val="en-US"/>
        </w:rPr>
      </w:pPr>
    </w:p>
    <w:p w:rsidR="005B14EF" w:rsidRDefault="005B14EF" w:rsidP="004E138A">
      <w:pPr>
        <w:tabs>
          <w:tab w:val="left" w:pos="1412"/>
        </w:tabs>
        <w:spacing w:line="480" w:lineRule="auto"/>
        <w:rPr>
          <w:color w:val="000000" w:themeColor="text1"/>
          <w:lang w:val="en-US"/>
        </w:rPr>
      </w:pPr>
    </w:p>
    <w:p w:rsidR="00CA297A" w:rsidRDefault="00CA297A" w:rsidP="009D3611">
      <w:pPr>
        <w:spacing w:line="480" w:lineRule="auto"/>
        <w:rPr>
          <w:lang w:val="en-US"/>
        </w:rPr>
      </w:pPr>
    </w:p>
    <w:sectPr w:rsidR="00CA297A" w:rsidSect="00757B73">
      <w:headerReference w:type="default" r:id="rId8"/>
      <w:footerReference w:type="default" r:id="rId9"/>
      <w:headerReference w:type="first" r:id="rId10"/>
      <w:type w:val="continuous"/>
      <w:pgSz w:w="11906" w:h="16838"/>
      <w:pgMar w:top="1418" w:right="1418" w:bottom="1418" w:left="1418" w:header="708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2735" w:rsidRDefault="00B92735">
      <w:r>
        <w:separator/>
      </w:r>
    </w:p>
  </w:endnote>
  <w:endnote w:type="continuationSeparator" w:id="0">
    <w:p w:rsidR="00B92735" w:rsidRDefault="00B927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;ＭＳ 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;宋体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Lucida Sans">
    <w:charset w:val="00"/>
    <w:family w:val="swiss"/>
    <w:pitch w:val="variable"/>
    <w:sig w:usb0="8100AAF7" w:usb1="0000807B" w:usb2="00000008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77D7" w:rsidRDefault="003A32CF">
    <w:pPr>
      <w:pStyle w:val="Footer"/>
    </w:pPr>
    <w:r w:rsidRPr="003A32C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Rámec1" o:spid="_x0000_s6145" type="#_x0000_t202" style="position:absolute;margin-left:0;margin-top:.05pt;width:5.75pt;height:13.5pt;z-index:10;visibility:visible;mso-wrap-distance-left:0;mso-wrap-distance-right:0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" stroked="f">
          <v:fill opacity="0"/>
          <v:textbox inset=".05pt,.05pt,.05pt,.05pt">
            <w:txbxContent>
              <w:p w:rsidR="001D47C1" w:rsidRDefault="001D47C1">
                <w:pPr>
                  <w:pStyle w:val="Footer"/>
                </w:pPr>
              </w:p>
            </w:txbxContent>
          </v:textbox>
          <w10:wrap type="square" side="largest"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2735" w:rsidRDefault="00B92735">
      <w:r>
        <w:separator/>
      </w:r>
    </w:p>
  </w:footnote>
  <w:footnote w:type="continuationSeparator" w:id="0">
    <w:p w:rsidR="00B92735" w:rsidRDefault="00B9273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77D7" w:rsidRDefault="005377D7" w:rsidP="0076322F">
    <w:pPr>
      <w:pStyle w:val="Header"/>
      <w:jc w:val="right"/>
    </w:pPr>
    <w:r>
      <w:rPr>
        <w:sz w:val="22"/>
        <w:szCs w:val="22"/>
        <w:lang w:val="en-US"/>
      </w:rPr>
      <w:t xml:space="preserve">- </w:t>
    </w:r>
    <w:r w:rsidR="003A32CF" w:rsidRPr="003A32CF">
      <w:rPr>
        <w:sz w:val="22"/>
        <w:szCs w:val="22"/>
        <w:lang w:val="en-US"/>
      </w:rPr>
      <w:fldChar w:fldCharType="begin"/>
    </w:r>
    <w:r>
      <w:instrText>PAGE</w:instrText>
    </w:r>
    <w:r w:rsidR="003A32CF">
      <w:fldChar w:fldCharType="separate"/>
    </w:r>
    <w:r w:rsidR="00DD7F1E">
      <w:rPr>
        <w:noProof/>
      </w:rPr>
      <w:t>2</w:t>
    </w:r>
    <w:r w:rsidR="003A32CF">
      <w:fldChar w:fldCharType="end"/>
    </w:r>
    <w:r>
      <w:rPr>
        <w:sz w:val="22"/>
        <w:szCs w:val="22"/>
        <w:lang w:val="en-US"/>
      </w:rPr>
      <w:t xml:space="preserve"> -</w:t>
    </w:r>
  </w:p>
  <w:p w:rsidR="005377D7" w:rsidRDefault="005377D7">
    <w:pPr>
      <w:pStyle w:val="Header"/>
      <w:jc w:val="right"/>
      <w:rPr>
        <w:sz w:val="22"/>
        <w:szCs w:val="22"/>
        <w:lang w:val="en-US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77D7" w:rsidRPr="00757B73" w:rsidRDefault="005377D7" w:rsidP="00757B73">
    <w:pPr>
      <w:spacing w:line="480" w:lineRule="auto"/>
      <w:rPr>
        <w:sz w:val="22"/>
        <w:szCs w:val="22"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121FEF"/>
    <w:multiLevelType w:val="hybridMultilevel"/>
    <w:tmpl w:val="7D1C33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DB3100"/>
    <w:multiLevelType w:val="hybridMultilevel"/>
    <w:tmpl w:val="0F44F1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524C25"/>
    <w:multiLevelType w:val="hybridMultilevel"/>
    <w:tmpl w:val="C89821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877D7C"/>
    <w:multiLevelType w:val="multilevel"/>
    <w:tmpl w:val="B0BED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C882FF4"/>
    <w:multiLevelType w:val="hybridMultilevel"/>
    <w:tmpl w:val="C396E7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TC2MDWytDA1tTA1NzNR0lEKTi0uzszPAykwNqoFAG54hnotAAAA"/>
  </w:docVars>
  <w:rsids>
    <w:rsidRoot w:val="002D0FCA"/>
    <w:rsid w:val="0000020D"/>
    <w:rsid w:val="00001010"/>
    <w:rsid w:val="0000313E"/>
    <w:rsid w:val="00003D57"/>
    <w:rsid w:val="000043A8"/>
    <w:rsid w:val="00005AB6"/>
    <w:rsid w:val="00005AF5"/>
    <w:rsid w:val="00005EE2"/>
    <w:rsid w:val="000075BD"/>
    <w:rsid w:val="00007E9A"/>
    <w:rsid w:val="00010095"/>
    <w:rsid w:val="0001023A"/>
    <w:rsid w:val="00010368"/>
    <w:rsid w:val="00012E80"/>
    <w:rsid w:val="00013F21"/>
    <w:rsid w:val="000146D2"/>
    <w:rsid w:val="00014A9F"/>
    <w:rsid w:val="00017691"/>
    <w:rsid w:val="00017701"/>
    <w:rsid w:val="00020731"/>
    <w:rsid w:val="00022517"/>
    <w:rsid w:val="000246E0"/>
    <w:rsid w:val="00030969"/>
    <w:rsid w:val="0003190F"/>
    <w:rsid w:val="00034AB5"/>
    <w:rsid w:val="00036809"/>
    <w:rsid w:val="000371E5"/>
    <w:rsid w:val="00037E63"/>
    <w:rsid w:val="00042841"/>
    <w:rsid w:val="00042992"/>
    <w:rsid w:val="000453DF"/>
    <w:rsid w:val="00045DF2"/>
    <w:rsid w:val="00047DEB"/>
    <w:rsid w:val="00050F83"/>
    <w:rsid w:val="000514E6"/>
    <w:rsid w:val="0005157E"/>
    <w:rsid w:val="00052666"/>
    <w:rsid w:val="00052857"/>
    <w:rsid w:val="000536A9"/>
    <w:rsid w:val="0005484C"/>
    <w:rsid w:val="00057FAE"/>
    <w:rsid w:val="000600AF"/>
    <w:rsid w:val="00064FDC"/>
    <w:rsid w:val="00067E66"/>
    <w:rsid w:val="00070B5A"/>
    <w:rsid w:val="0007255D"/>
    <w:rsid w:val="00073D04"/>
    <w:rsid w:val="000741D6"/>
    <w:rsid w:val="0007454E"/>
    <w:rsid w:val="000770A4"/>
    <w:rsid w:val="0007746A"/>
    <w:rsid w:val="000806E2"/>
    <w:rsid w:val="00080819"/>
    <w:rsid w:val="000811E8"/>
    <w:rsid w:val="0008185F"/>
    <w:rsid w:val="00082FD1"/>
    <w:rsid w:val="0008589D"/>
    <w:rsid w:val="00085C0D"/>
    <w:rsid w:val="000878DE"/>
    <w:rsid w:val="00090D6F"/>
    <w:rsid w:val="00090F43"/>
    <w:rsid w:val="00092B39"/>
    <w:rsid w:val="00092F28"/>
    <w:rsid w:val="000A0116"/>
    <w:rsid w:val="000A2CBB"/>
    <w:rsid w:val="000A34D8"/>
    <w:rsid w:val="000A624A"/>
    <w:rsid w:val="000B0744"/>
    <w:rsid w:val="000B0828"/>
    <w:rsid w:val="000B2526"/>
    <w:rsid w:val="000B30A1"/>
    <w:rsid w:val="000B388F"/>
    <w:rsid w:val="000B466B"/>
    <w:rsid w:val="000B667F"/>
    <w:rsid w:val="000C4733"/>
    <w:rsid w:val="000C5857"/>
    <w:rsid w:val="000C6C44"/>
    <w:rsid w:val="000D00EE"/>
    <w:rsid w:val="000D1538"/>
    <w:rsid w:val="000D5585"/>
    <w:rsid w:val="000D6725"/>
    <w:rsid w:val="000D67C9"/>
    <w:rsid w:val="000D6D01"/>
    <w:rsid w:val="000D7B6B"/>
    <w:rsid w:val="000D7DF5"/>
    <w:rsid w:val="000E0411"/>
    <w:rsid w:val="000E0A31"/>
    <w:rsid w:val="000E1E4F"/>
    <w:rsid w:val="000E2BCA"/>
    <w:rsid w:val="000E3B23"/>
    <w:rsid w:val="000E3DF0"/>
    <w:rsid w:val="000E43A9"/>
    <w:rsid w:val="000E4985"/>
    <w:rsid w:val="000E4AA1"/>
    <w:rsid w:val="000E71E8"/>
    <w:rsid w:val="000F0124"/>
    <w:rsid w:val="000F260E"/>
    <w:rsid w:val="000F2D8C"/>
    <w:rsid w:val="000F46AC"/>
    <w:rsid w:val="000F52DB"/>
    <w:rsid w:val="000F53AD"/>
    <w:rsid w:val="000F596C"/>
    <w:rsid w:val="000F5A56"/>
    <w:rsid w:val="000F5B0C"/>
    <w:rsid w:val="000F6257"/>
    <w:rsid w:val="000F7808"/>
    <w:rsid w:val="00100462"/>
    <w:rsid w:val="00100C0F"/>
    <w:rsid w:val="001033C3"/>
    <w:rsid w:val="00103EC3"/>
    <w:rsid w:val="00103FD8"/>
    <w:rsid w:val="001052A7"/>
    <w:rsid w:val="00105BEC"/>
    <w:rsid w:val="001064FD"/>
    <w:rsid w:val="001075AC"/>
    <w:rsid w:val="00112145"/>
    <w:rsid w:val="001134A0"/>
    <w:rsid w:val="0012538E"/>
    <w:rsid w:val="001253B4"/>
    <w:rsid w:val="001263DB"/>
    <w:rsid w:val="00126F2E"/>
    <w:rsid w:val="00136D6A"/>
    <w:rsid w:val="001406C1"/>
    <w:rsid w:val="001413E3"/>
    <w:rsid w:val="001426FF"/>
    <w:rsid w:val="001431F5"/>
    <w:rsid w:val="00146557"/>
    <w:rsid w:val="00146F82"/>
    <w:rsid w:val="001479DD"/>
    <w:rsid w:val="00150552"/>
    <w:rsid w:val="00151E15"/>
    <w:rsid w:val="00154312"/>
    <w:rsid w:val="0015658F"/>
    <w:rsid w:val="00160945"/>
    <w:rsid w:val="00160B24"/>
    <w:rsid w:val="00160E27"/>
    <w:rsid w:val="00162114"/>
    <w:rsid w:val="00162573"/>
    <w:rsid w:val="001625E5"/>
    <w:rsid w:val="0016276F"/>
    <w:rsid w:val="00162FE2"/>
    <w:rsid w:val="00163F37"/>
    <w:rsid w:val="00165AC2"/>
    <w:rsid w:val="001700FC"/>
    <w:rsid w:val="00170376"/>
    <w:rsid w:val="00173383"/>
    <w:rsid w:val="00173B26"/>
    <w:rsid w:val="00174947"/>
    <w:rsid w:val="0017567C"/>
    <w:rsid w:val="001756F3"/>
    <w:rsid w:val="001763A9"/>
    <w:rsid w:val="001779D0"/>
    <w:rsid w:val="00180241"/>
    <w:rsid w:val="00181641"/>
    <w:rsid w:val="00181A81"/>
    <w:rsid w:val="00182887"/>
    <w:rsid w:val="00186395"/>
    <w:rsid w:val="00186D55"/>
    <w:rsid w:val="00187252"/>
    <w:rsid w:val="00190169"/>
    <w:rsid w:val="0019028D"/>
    <w:rsid w:val="00191A69"/>
    <w:rsid w:val="00194D69"/>
    <w:rsid w:val="00195A47"/>
    <w:rsid w:val="0019753E"/>
    <w:rsid w:val="001A1056"/>
    <w:rsid w:val="001A1C86"/>
    <w:rsid w:val="001A3F34"/>
    <w:rsid w:val="001A6A6D"/>
    <w:rsid w:val="001A6C4E"/>
    <w:rsid w:val="001A70A5"/>
    <w:rsid w:val="001B0229"/>
    <w:rsid w:val="001B22C7"/>
    <w:rsid w:val="001C1F43"/>
    <w:rsid w:val="001D47C1"/>
    <w:rsid w:val="001D6541"/>
    <w:rsid w:val="001D70A0"/>
    <w:rsid w:val="001D74D4"/>
    <w:rsid w:val="001D7867"/>
    <w:rsid w:val="001E4D17"/>
    <w:rsid w:val="001E53FE"/>
    <w:rsid w:val="001E6444"/>
    <w:rsid w:val="001E7777"/>
    <w:rsid w:val="001E7F40"/>
    <w:rsid w:val="001F1D12"/>
    <w:rsid w:val="001F2D87"/>
    <w:rsid w:val="001F7A24"/>
    <w:rsid w:val="00200643"/>
    <w:rsid w:val="0020223A"/>
    <w:rsid w:val="00202FD0"/>
    <w:rsid w:val="002047F7"/>
    <w:rsid w:val="00205B8E"/>
    <w:rsid w:val="00206CA7"/>
    <w:rsid w:val="00207453"/>
    <w:rsid w:val="00207AF1"/>
    <w:rsid w:val="00212A3B"/>
    <w:rsid w:val="00212A6C"/>
    <w:rsid w:val="002141B8"/>
    <w:rsid w:val="002171EA"/>
    <w:rsid w:val="002202C8"/>
    <w:rsid w:val="00220362"/>
    <w:rsid w:val="00221F6B"/>
    <w:rsid w:val="002220B2"/>
    <w:rsid w:val="002262C4"/>
    <w:rsid w:val="002268E9"/>
    <w:rsid w:val="0023381B"/>
    <w:rsid w:val="002338BE"/>
    <w:rsid w:val="00233EF5"/>
    <w:rsid w:val="002345D7"/>
    <w:rsid w:val="0023515E"/>
    <w:rsid w:val="002364EC"/>
    <w:rsid w:val="00236719"/>
    <w:rsid w:val="00237AA6"/>
    <w:rsid w:val="002411A5"/>
    <w:rsid w:val="00241C1A"/>
    <w:rsid w:val="00242B2D"/>
    <w:rsid w:val="0024318E"/>
    <w:rsid w:val="002445CB"/>
    <w:rsid w:val="00245227"/>
    <w:rsid w:val="00246D80"/>
    <w:rsid w:val="0024722F"/>
    <w:rsid w:val="002474BB"/>
    <w:rsid w:val="002507C2"/>
    <w:rsid w:val="00251794"/>
    <w:rsid w:val="00253B77"/>
    <w:rsid w:val="00255C01"/>
    <w:rsid w:val="00256EE9"/>
    <w:rsid w:val="00257EDA"/>
    <w:rsid w:val="00260C6A"/>
    <w:rsid w:val="00261F33"/>
    <w:rsid w:val="002620AF"/>
    <w:rsid w:val="00262174"/>
    <w:rsid w:val="00263FE9"/>
    <w:rsid w:val="00264352"/>
    <w:rsid w:val="002647CD"/>
    <w:rsid w:val="00264ECF"/>
    <w:rsid w:val="002650E3"/>
    <w:rsid w:val="00270425"/>
    <w:rsid w:val="002708B4"/>
    <w:rsid w:val="00275798"/>
    <w:rsid w:val="00275F75"/>
    <w:rsid w:val="00276052"/>
    <w:rsid w:val="002767F1"/>
    <w:rsid w:val="00277962"/>
    <w:rsid w:val="00280651"/>
    <w:rsid w:val="00282A52"/>
    <w:rsid w:val="00291503"/>
    <w:rsid w:val="00291CD4"/>
    <w:rsid w:val="00291EBD"/>
    <w:rsid w:val="00292A1D"/>
    <w:rsid w:val="002933D0"/>
    <w:rsid w:val="00293807"/>
    <w:rsid w:val="0029525A"/>
    <w:rsid w:val="00295381"/>
    <w:rsid w:val="00296DD4"/>
    <w:rsid w:val="00297AC4"/>
    <w:rsid w:val="002A013F"/>
    <w:rsid w:val="002A026F"/>
    <w:rsid w:val="002A3088"/>
    <w:rsid w:val="002A36AC"/>
    <w:rsid w:val="002A3DBE"/>
    <w:rsid w:val="002A5B13"/>
    <w:rsid w:val="002A6FF4"/>
    <w:rsid w:val="002B15AA"/>
    <w:rsid w:val="002B3920"/>
    <w:rsid w:val="002B41D8"/>
    <w:rsid w:val="002B4500"/>
    <w:rsid w:val="002B71A3"/>
    <w:rsid w:val="002C05B9"/>
    <w:rsid w:val="002C06D8"/>
    <w:rsid w:val="002C2399"/>
    <w:rsid w:val="002C2BC7"/>
    <w:rsid w:val="002C3EAD"/>
    <w:rsid w:val="002C3FD9"/>
    <w:rsid w:val="002C43CE"/>
    <w:rsid w:val="002C4A1E"/>
    <w:rsid w:val="002D0FCA"/>
    <w:rsid w:val="002D1471"/>
    <w:rsid w:val="002D1FE7"/>
    <w:rsid w:val="002D2C20"/>
    <w:rsid w:val="002D42A3"/>
    <w:rsid w:val="002D6A8C"/>
    <w:rsid w:val="002D6F18"/>
    <w:rsid w:val="002E01BB"/>
    <w:rsid w:val="002E4577"/>
    <w:rsid w:val="002E45BA"/>
    <w:rsid w:val="002E4BA5"/>
    <w:rsid w:val="002E7F7D"/>
    <w:rsid w:val="002F0F92"/>
    <w:rsid w:val="002F28D6"/>
    <w:rsid w:val="002F298E"/>
    <w:rsid w:val="002F302A"/>
    <w:rsid w:val="002F3A6C"/>
    <w:rsid w:val="002F5194"/>
    <w:rsid w:val="002F5F9A"/>
    <w:rsid w:val="002F7EA0"/>
    <w:rsid w:val="003007E2"/>
    <w:rsid w:val="00302886"/>
    <w:rsid w:val="00303EF5"/>
    <w:rsid w:val="003047B7"/>
    <w:rsid w:val="00304AF1"/>
    <w:rsid w:val="00304C42"/>
    <w:rsid w:val="003059B3"/>
    <w:rsid w:val="00305E81"/>
    <w:rsid w:val="003079A2"/>
    <w:rsid w:val="00310ECC"/>
    <w:rsid w:val="00312403"/>
    <w:rsid w:val="00313256"/>
    <w:rsid w:val="00313A0B"/>
    <w:rsid w:val="00314073"/>
    <w:rsid w:val="003144AF"/>
    <w:rsid w:val="00314660"/>
    <w:rsid w:val="00314B71"/>
    <w:rsid w:val="00314FFB"/>
    <w:rsid w:val="00315216"/>
    <w:rsid w:val="003176B3"/>
    <w:rsid w:val="00320F12"/>
    <w:rsid w:val="003216E2"/>
    <w:rsid w:val="00321AE6"/>
    <w:rsid w:val="00321BAA"/>
    <w:rsid w:val="00326EA0"/>
    <w:rsid w:val="00327C47"/>
    <w:rsid w:val="00330479"/>
    <w:rsid w:val="00330B6E"/>
    <w:rsid w:val="00331612"/>
    <w:rsid w:val="00331F3E"/>
    <w:rsid w:val="0033238D"/>
    <w:rsid w:val="00333585"/>
    <w:rsid w:val="00335075"/>
    <w:rsid w:val="00336011"/>
    <w:rsid w:val="0033651D"/>
    <w:rsid w:val="00336802"/>
    <w:rsid w:val="00336B83"/>
    <w:rsid w:val="00336F97"/>
    <w:rsid w:val="00340CDC"/>
    <w:rsid w:val="003417C0"/>
    <w:rsid w:val="003444A2"/>
    <w:rsid w:val="00344888"/>
    <w:rsid w:val="00345BE0"/>
    <w:rsid w:val="00351B22"/>
    <w:rsid w:val="00353125"/>
    <w:rsid w:val="003545D4"/>
    <w:rsid w:val="00354D6D"/>
    <w:rsid w:val="00355588"/>
    <w:rsid w:val="00355DA8"/>
    <w:rsid w:val="003573CC"/>
    <w:rsid w:val="003617E9"/>
    <w:rsid w:val="00363BBA"/>
    <w:rsid w:val="00370186"/>
    <w:rsid w:val="00370923"/>
    <w:rsid w:val="003717AE"/>
    <w:rsid w:val="00372CCC"/>
    <w:rsid w:val="003731FF"/>
    <w:rsid w:val="00373295"/>
    <w:rsid w:val="0037329A"/>
    <w:rsid w:val="00375481"/>
    <w:rsid w:val="00376343"/>
    <w:rsid w:val="00377886"/>
    <w:rsid w:val="00377DD2"/>
    <w:rsid w:val="00381204"/>
    <w:rsid w:val="00390AA9"/>
    <w:rsid w:val="0039272D"/>
    <w:rsid w:val="00392760"/>
    <w:rsid w:val="00392D5A"/>
    <w:rsid w:val="003953EB"/>
    <w:rsid w:val="003A2C12"/>
    <w:rsid w:val="003A2EED"/>
    <w:rsid w:val="003A3087"/>
    <w:rsid w:val="003A32CF"/>
    <w:rsid w:val="003A4993"/>
    <w:rsid w:val="003A4AC3"/>
    <w:rsid w:val="003A7C3C"/>
    <w:rsid w:val="003B1F98"/>
    <w:rsid w:val="003C02E5"/>
    <w:rsid w:val="003C1B82"/>
    <w:rsid w:val="003C315C"/>
    <w:rsid w:val="003C349C"/>
    <w:rsid w:val="003C35B3"/>
    <w:rsid w:val="003C3A9B"/>
    <w:rsid w:val="003C45C4"/>
    <w:rsid w:val="003C4B98"/>
    <w:rsid w:val="003C5348"/>
    <w:rsid w:val="003C64CC"/>
    <w:rsid w:val="003D0546"/>
    <w:rsid w:val="003D2397"/>
    <w:rsid w:val="003D2576"/>
    <w:rsid w:val="003D27B4"/>
    <w:rsid w:val="003D6196"/>
    <w:rsid w:val="003D69F7"/>
    <w:rsid w:val="003D7B50"/>
    <w:rsid w:val="003E25C3"/>
    <w:rsid w:val="003E40B0"/>
    <w:rsid w:val="003E5085"/>
    <w:rsid w:val="003E560E"/>
    <w:rsid w:val="003F1272"/>
    <w:rsid w:val="003F392C"/>
    <w:rsid w:val="003F4410"/>
    <w:rsid w:val="00401619"/>
    <w:rsid w:val="00401FEF"/>
    <w:rsid w:val="004020A9"/>
    <w:rsid w:val="0040451B"/>
    <w:rsid w:val="00405EC7"/>
    <w:rsid w:val="00406371"/>
    <w:rsid w:val="004114EA"/>
    <w:rsid w:val="00420244"/>
    <w:rsid w:val="00421283"/>
    <w:rsid w:val="00423D6D"/>
    <w:rsid w:val="00425AA1"/>
    <w:rsid w:val="004264EC"/>
    <w:rsid w:val="004265DB"/>
    <w:rsid w:val="0042725F"/>
    <w:rsid w:val="004305C2"/>
    <w:rsid w:val="00432281"/>
    <w:rsid w:val="00434E95"/>
    <w:rsid w:val="0043681E"/>
    <w:rsid w:val="00440AEB"/>
    <w:rsid w:val="00441AFF"/>
    <w:rsid w:val="0044225D"/>
    <w:rsid w:val="00442DF0"/>
    <w:rsid w:val="004444DD"/>
    <w:rsid w:val="00450502"/>
    <w:rsid w:val="00451105"/>
    <w:rsid w:val="004512A0"/>
    <w:rsid w:val="00451FC3"/>
    <w:rsid w:val="00453043"/>
    <w:rsid w:val="00453334"/>
    <w:rsid w:val="004548F9"/>
    <w:rsid w:val="00455664"/>
    <w:rsid w:val="004607C8"/>
    <w:rsid w:val="00460A79"/>
    <w:rsid w:val="0046110F"/>
    <w:rsid w:val="00465DA3"/>
    <w:rsid w:val="00472EB0"/>
    <w:rsid w:val="00473800"/>
    <w:rsid w:val="00473B89"/>
    <w:rsid w:val="00474DA7"/>
    <w:rsid w:val="00476E8C"/>
    <w:rsid w:val="0047749E"/>
    <w:rsid w:val="00477C2F"/>
    <w:rsid w:val="00480207"/>
    <w:rsid w:val="00480E3F"/>
    <w:rsid w:val="00482554"/>
    <w:rsid w:val="00485016"/>
    <w:rsid w:val="0048632B"/>
    <w:rsid w:val="004876F6"/>
    <w:rsid w:val="00490FBA"/>
    <w:rsid w:val="004911FB"/>
    <w:rsid w:val="0049358F"/>
    <w:rsid w:val="004940D1"/>
    <w:rsid w:val="0049486B"/>
    <w:rsid w:val="004A03A7"/>
    <w:rsid w:val="004A0408"/>
    <w:rsid w:val="004A2E8A"/>
    <w:rsid w:val="004A4A22"/>
    <w:rsid w:val="004A4A63"/>
    <w:rsid w:val="004A5B95"/>
    <w:rsid w:val="004B4213"/>
    <w:rsid w:val="004B4848"/>
    <w:rsid w:val="004B69F7"/>
    <w:rsid w:val="004C2598"/>
    <w:rsid w:val="004C3181"/>
    <w:rsid w:val="004C6963"/>
    <w:rsid w:val="004C6C52"/>
    <w:rsid w:val="004C6CF0"/>
    <w:rsid w:val="004D3171"/>
    <w:rsid w:val="004D4A10"/>
    <w:rsid w:val="004D5B17"/>
    <w:rsid w:val="004D67BF"/>
    <w:rsid w:val="004D6FBD"/>
    <w:rsid w:val="004D77E6"/>
    <w:rsid w:val="004E0E04"/>
    <w:rsid w:val="004E128A"/>
    <w:rsid w:val="004E138A"/>
    <w:rsid w:val="004E1998"/>
    <w:rsid w:val="004E32F0"/>
    <w:rsid w:val="004E5CDE"/>
    <w:rsid w:val="004E6262"/>
    <w:rsid w:val="004E7EC5"/>
    <w:rsid w:val="004F1366"/>
    <w:rsid w:val="004F2ECC"/>
    <w:rsid w:val="004F3A20"/>
    <w:rsid w:val="004F4AD5"/>
    <w:rsid w:val="004F60F9"/>
    <w:rsid w:val="0050026C"/>
    <w:rsid w:val="005024F1"/>
    <w:rsid w:val="00502718"/>
    <w:rsid w:val="00503F6A"/>
    <w:rsid w:val="005040AE"/>
    <w:rsid w:val="00506C9A"/>
    <w:rsid w:val="00506F5C"/>
    <w:rsid w:val="0051368E"/>
    <w:rsid w:val="005148BC"/>
    <w:rsid w:val="0051540C"/>
    <w:rsid w:val="0051589E"/>
    <w:rsid w:val="00515BE5"/>
    <w:rsid w:val="00516187"/>
    <w:rsid w:val="005219B5"/>
    <w:rsid w:val="005229FE"/>
    <w:rsid w:val="0052607A"/>
    <w:rsid w:val="00527A7E"/>
    <w:rsid w:val="005300AE"/>
    <w:rsid w:val="00530418"/>
    <w:rsid w:val="00530CCD"/>
    <w:rsid w:val="0053251D"/>
    <w:rsid w:val="00532FFA"/>
    <w:rsid w:val="005334F7"/>
    <w:rsid w:val="00534DB5"/>
    <w:rsid w:val="005350D7"/>
    <w:rsid w:val="005372C9"/>
    <w:rsid w:val="005377D7"/>
    <w:rsid w:val="005378BF"/>
    <w:rsid w:val="005403EF"/>
    <w:rsid w:val="00540876"/>
    <w:rsid w:val="005410BE"/>
    <w:rsid w:val="00544300"/>
    <w:rsid w:val="00545009"/>
    <w:rsid w:val="00546AA1"/>
    <w:rsid w:val="005471F9"/>
    <w:rsid w:val="00550287"/>
    <w:rsid w:val="00553544"/>
    <w:rsid w:val="00555E5A"/>
    <w:rsid w:val="00561DE6"/>
    <w:rsid w:val="00561FA5"/>
    <w:rsid w:val="00562D66"/>
    <w:rsid w:val="0056321D"/>
    <w:rsid w:val="0056626E"/>
    <w:rsid w:val="00571F75"/>
    <w:rsid w:val="00572A88"/>
    <w:rsid w:val="00574075"/>
    <w:rsid w:val="005742CA"/>
    <w:rsid w:val="00577888"/>
    <w:rsid w:val="00577C06"/>
    <w:rsid w:val="005803B2"/>
    <w:rsid w:val="005805AF"/>
    <w:rsid w:val="005840D3"/>
    <w:rsid w:val="00585286"/>
    <w:rsid w:val="00587195"/>
    <w:rsid w:val="005876AA"/>
    <w:rsid w:val="0059141F"/>
    <w:rsid w:val="00592345"/>
    <w:rsid w:val="00594411"/>
    <w:rsid w:val="005A192D"/>
    <w:rsid w:val="005A19D3"/>
    <w:rsid w:val="005A4F28"/>
    <w:rsid w:val="005A7289"/>
    <w:rsid w:val="005A730D"/>
    <w:rsid w:val="005B14EF"/>
    <w:rsid w:val="005B557D"/>
    <w:rsid w:val="005B6308"/>
    <w:rsid w:val="005B6B84"/>
    <w:rsid w:val="005B6FD9"/>
    <w:rsid w:val="005B78DE"/>
    <w:rsid w:val="005C09EC"/>
    <w:rsid w:val="005C19B4"/>
    <w:rsid w:val="005C4FD6"/>
    <w:rsid w:val="005C5602"/>
    <w:rsid w:val="005C7AAB"/>
    <w:rsid w:val="005D173E"/>
    <w:rsid w:val="005D5271"/>
    <w:rsid w:val="005D6747"/>
    <w:rsid w:val="005E0838"/>
    <w:rsid w:val="005E26E4"/>
    <w:rsid w:val="005E28AF"/>
    <w:rsid w:val="005F0A84"/>
    <w:rsid w:val="005F2E07"/>
    <w:rsid w:val="005F3A09"/>
    <w:rsid w:val="005F46C1"/>
    <w:rsid w:val="0060057C"/>
    <w:rsid w:val="00601CAA"/>
    <w:rsid w:val="00601EA4"/>
    <w:rsid w:val="0060354F"/>
    <w:rsid w:val="00605C0E"/>
    <w:rsid w:val="00611107"/>
    <w:rsid w:val="00614F31"/>
    <w:rsid w:val="0061507D"/>
    <w:rsid w:val="00616302"/>
    <w:rsid w:val="006202D9"/>
    <w:rsid w:val="006217A1"/>
    <w:rsid w:val="006228C9"/>
    <w:rsid w:val="00623A41"/>
    <w:rsid w:val="006242DC"/>
    <w:rsid w:val="006247E6"/>
    <w:rsid w:val="00625FEB"/>
    <w:rsid w:val="00627A75"/>
    <w:rsid w:val="00632B0E"/>
    <w:rsid w:val="00632FC5"/>
    <w:rsid w:val="006336EC"/>
    <w:rsid w:val="00633F4B"/>
    <w:rsid w:val="00634809"/>
    <w:rsid w:val="0063504D"/>
    <w:rsid w:val="00635278"/>
    <w:rsid w:val="00635651"/>
    <w:rsid w:val="00635F24"/>
    <w:rsid w:val="00637467"/>
    <w:rsid w:val="006440BA"/>
    <w:rsid w:val="0064659C"/>
    <w:rsid w:val="0064786C"/>
    <w:rsid w:val="00650BA3"/>
    <w:rsid w:val="006511C5"/>
    <w:rsid w:val="00655A53"/>
    <w:rsid w:val="00656510"/>
    <w:rsid w:val="006606F1"/>
    <w:rsid w:val="00660DF9"/>
    <w:rsid w:val="00661F28"/>
    <w:rsid w:val="006626AA"/>
    <w:rsid w:val="00665FFC"/>
    <w:rsid w:val="006679CE"/>
    <w:rsid w:val="0067260F"/>
    <w:rsid w:val="006730FA"/>
    <w:rsid w:val="00673A42"/>
    <w:rsid w:val="00673DE7"/>
    <w:rsid w:val="00674280"/>
    <w:rsid w:val="00677EE9"/>
    <w:rsid w:val="006806F0"/>
    <w:rsid w:val="00682A4E"/>
    <w:rsid w:val="006831D1"/>
    <w:rsid w:val="00684F2D"/>
    <w:rsid w:val="0069171C"/>
    <w:rsid w:val="00692FAC"/>
    <w:rsid w:val="00693168"/>
    <w:rsid w:val="006938AB"/>
    <w:rsid w:val="00693A05"/>
    <w:rsid w:val="00696F9B"/>
    <w:rsid w:val="006978DD"/>
    <w:rsid w:val="006A13A6"/>
    <w:rsid w:val="006A4867"/>
    <w:rsid w:val="006B04BB"/>
    <w:rsid w:val="006B1043"/>
    <w:rsid w:val="006B475E"/>
    <w:rsid w:val="006B4F49"/>
    <w:rsid w:val="006B5077"/>
    <w:rsid w:val="006B5394"/>
    <w:rsid w:val="006C06A6"/>
    <w:rsid w:val="006C1C76"/>
    <w:rsid w:val="006D0566"/>
    <w:rsid w:val="006D0C0F"/>
    <w:rsid w:val="006D184B"/>
    <w:rsid w:val="006D1A0D"/>
    <w:rsid w:val="006D2E9F"/>
    <w:rsid w:val="006D3693"/>
    <w:rsid w:val="006E154E"/>
    <w:rsid w:val="006E589E"/>
    <w:rsid w:val="006E66CC"/>
    <w:rsid w:val="006E73F7"/>
    <w:rsid w:val="006E756E"/>
    <w:rsid w:val="006E7AAF"/>
    <w:rsid w:val="006F063B"/>
    <w:rsid w:val="006F33DF"/>
    <w:rsid w:val="006F3D2D"/>
    <w:rsid w:val="006F6A3A"/>
    <w:rsid w:val="00700DE8"/>
    <w:rsid w:val="00701FB0"/>
    <w:rsid w:val="00705394"/>
    <w:rsid w:val="00705DB9"/>
    <w:rsid w:val="00706546"/>
    <w:rsid w:val="00712C70"/>
    <w:rsid w:val="00712FE6"/>
    <w:rsid w:val="007155A8"/>
    <w:rsid w:val="007172F0"/>
    <w:rsid w:val="0072142B"/>
    <w:rsid w:val="00722574"/>
    <w:rsid w:val="00723401"/>
    <w:rsid w:val="007236EB"/>
    <w:rsid w:val="00724790"/>
    <w:rsid w:val="00727659"/>
    <w:rsid w:val="00730A82"/>
    <w:rsid w:val="00730F4B"/>
    <w:rsid w:val="00730FE5"/>
    <w:rsid w:val="007324A1"/>
    <w:rsid w:val="00732970"/>
    <w:rsid w:val="00734D49"/>
    <w:rsid w:val="0073515E"/>
    <w:rsid w:val="00735DD0"/>
    <w:rsid w:val="007403F6"/>
    <w:rsid w:val="007405C6"/>
    <w:rsid w:val="0074153D"/>
    <w:rsid w:val="00741B92"/>
    <w:rsid w:val="00742374"/>
    <w:rsid w:val="007442CB"/>
    <w:rsid w:val="00745065"/>
    <w:rsid w:val="00747234"/>
    <w:rsid w:val="007477E5"/>
    <w:rsid w:val="00747FA7"/>
    <w:rsid w:val="00751A35"/>
    <w:rsid w:val="007528C6"/>
    <w:rsid w:val="007530C9"/>
    <w:rsid w:val="00753128"/>
    <w:rsid w:val="007544A0"/>
    <w:rsid w:val="007557A6"/>
    <w:rsid w:val="00757B73"/>
    <w:rsid w:val="00757D3D"/>
    <w:rsid w:val="00762237"/>
    <w:rsid w:val="0076322F"/>
    <w:rsid w:val="007636EF"/>
    <w:rsid w:val="00763C2B"/>
    <w:rsid w:val="00766504"/>
    <w:rsid w:val="007704ED"/>
    <w:rsid w:val="007718B4"/>
    <w:rsid w:val="00771F8D"/>
    <w:rsid w:val="007723A3"/>
    <w:rsid w:val="00777150"/>
    <w:rsid w:val="00777CAB"/>
    <w:rsid w:val="00777E60"/>
    <w:rsid w:val="00781F2B"/>
    <w:rsid w:val="00782B4B"/>
    <w:rsid w:val="00786465"/>
    <w:rsid w:val="007878D2"/>
    <w:rsid w:val="007938BE"/>
    <w:rsid w:val="007942C1"/>
    <w:rsid w:val="0079563A"/>
    <w:rsid w:val="007971BC"/>
    <w:rsid w:val="00797A56"/>
    <w:rsid w:val="00797D14"/>
    <w:rsid w:val="007A1026"/>
    <w:rsid w:val="007A1592"/>
    <w:rsid w:val="007A16E4"/>
    <w:rsid w:val="007A5333"/>
    <w:rsid w:val="007A548B"/>
    <w:rsid w:val="007A742B"/>
    <w:rsid w:val="007B1114"/>
    <w:rsid w:val="007B1892"/>
    <w:rsid w:val="007B1B5E"/>
    <w:rsid w:val="007B3AB1"/>
    <w:rsid w:val="007B6CBA"/>
    <w:rsid w:val="007B75EF"/>
    <w:rsid w:val="007C02A0"/>
    <w:rsid w:val="007C37FA"/>
    <w:rsid w:val="007C4F72"/>
    <w:rsid w:val="007C50E3"/>
    <w:rsid w:val="007C7054"/>
    <w:rsid w:val="007C73D3"/>
    <w:rsid w:val="007D1457"/>
    <w:rsid w:val="007D1B43"/>
    <w:rsid w:val="007D2DB6"/>
    <w:rsid w:val="007D4BE9"/>
    <w:rsid w:val="007D4E02"/>
    <w:rsid w:val="007D69A7"/>
    <w:rsid w:val="007D7D33"/>
    <w:rsid w:val="007D7DC7"/>
    <w:rsid w:val="007E0208"/>
    <w:rsid w:val="007E0A03"/>
    <w:rsid w:val="007E235C"/>
    <w:rsid w:val="007E2366"/>
    <w:rsid w:val="007E3986"/>
    <w:rsid w:val="007E420D"/>
    <w:rsid w:val="007E6F9E"/>
    <w:rsid w:val="007F5704"/>
    <w:rsid w:val="007F574E"/>
    <w:rsid w:val="007F6583"/>
    <w:rsid w:val="0080105A"/>
    <w:rsid w:val="0080164E"/>
    <w:rsid w:val="00802140"/>
    <w:rsid w:val="00803ABA"/>
    <w:rsid w:val="00803FC6"/>
    <w:rsid w:val="00804E62"/>
    <w:rsid w:val="008059A3"/>
    <w:rsid w:val="00805BAF"/>
    <w:rsid w:val="00806211"/>
    <w:rsid w:val="00814B75"/>
    <w:rsid w:val="008179BD"/>
    <w:rsid w:val="00817FA6"/>
    <w:rsid w:val="00820138"/>
    <w:rsid w:val="00820329"/>
    <w:rsid w:val="0082074B"/>
    <w:rsid w:val="00823405"/>
    <w:rsid w:val="00830754"/>
    <w:rsid w:val="008351E2"/>
    <w:rsid w:val="00835271"/>
    <w:rsid w:val="008353CA"/>
    <w:rsid w:val="00836E23"/>
    <w:rsid w:val="008432E4"/>
    <w:rsid w:val="0084431A"/>
    <w:rsid w:val="00846C0E"/>
    <w:rsid w:val="00850371"/>
    <w:rsid w:val="008537A5"/>
    <w:rsid w:val="008554DF"/>
    <w:rsid w:val="00855FE9"/>
    <w:rsid w:val="00861053"/>
    <w:rsid w:val="0086272A"/>
    <w:rsid w:val="00862D6F"/>
    <w:rsid w:val="00864C79"/>
    <w:rsid w:val="008652C0"/>
    <w:rsid w:val="00867E76"/>
    <w:rsid w:val="00872638"/>
    <w:rsid w:val="00872F9A"/>
    <w:rsid w:val="0087324D"/>
    <w:rsid w:val="00877AB8"/>
    <w:rsid w:val="008802AF"/>
    <w:rsid w:val="00882641"/>
    <w:rsid w:val="00884566"/>
    <w:rsid w:val="00885B5A"/>
    <w:rsid w:val="00897EB7"/>
    <w:rsid w:val="008A12FF"/>
    <w:rsid w:val="008A3398"/>
    <w:rsid w:val="008A3B2A"/>
    <w:rsid w:val="008A4F41"/>
    <w:rsid w:val="008A50F1"/>
    <w:rsid w:val="008A6A7E"/>
    <w:rsid w:val="008B249D"/>
    <w:rsid w:val="008B5B2B"/>
    <w:rsid w:val="008B6CE7"/>
    <w:rsid w:val="008B6E95"/>
    <w:rsid w:val="008B707D"/>
    <w:rsid w:val="008C2CB7"/>
    <w:rsid w:val="008C41B0"/>
    <w:rsid w:val="008C41F4"/>
    <w:rsid w:val="008C454B"/>
    <w:rsid w:val="008D239A"/>
    <w:rsid w:val="008D3A58"/>
    <w:rsid w:val="008D5212"/>
    <w:rsid w:val="008D589E"/>
    <w:rsid w:val="008D5D27"/>
    <w:rsid w:val="008E06EA"/>
    <w:rsid w:val="008E0814"/>
    <w:rsid w:val="008E1CD8"/>
    <w:rsid w:val="008E205D"/>
    <w:rsid w:val="008E21D9"/>
    <w:rsid w:val="008E32EF"/>
    <w:rsid w:val="008E67C2"/>
    <w:rsid w:val="008F0E10"/>
    <w:rsid w:val="008F13CD"/>
    <w:rsid w:val="008F296A"/>
    <w:rsid w:val="008F3AC1"/>
    <w:rsid w:val="008F4C27"/>
    <w:rsid w:val="00900FD5"/>
    <w:rsid w:val="00904008"/>
    <w:rsid w:val="009048AE"/>
    <w:rsid w:val="0090493C"/>
    <w:rsid w:val="00904B9B"/>
    <w:rsid w:val="009055D5"/>
    <w:rsid w:val="009066BC"/>
    <w:rsid w:val="009114AE"/>
    <w:rsid w:val="009115D8"/>
    <w:rsid w:val="009124FC"/>
    <w:rsid w:val="0091344D"/>
    <w:rsid w:val="009140BA"/>
    <w:rsid w:val="0091478F"/>
    <w:rsid w:val="009157A9"/>
    <w:rsid w:val="009208EF"/>
    <w:rsid w:val="00921EF8"/>
    <w:rsid w:val="00923D5A"/>
    <w:rsid w:val="00924593"/>
    <w:rsid w:val="009250B9"/>
    <w:rsid w:val="0092574B"/>
    <w:rsid w:val="009263C8"/>
    <w:rsid w:val="00926717"/>
    <w:rsid w:val="0092723E"/>
    <w:rsid w:val="00927F16"/>
    <w:rsid w:val="00930EC6"/>
    <w:rsid w:val="0093171F"/>
    <w:rsid w:val="00931FCC"/>
    <w:rsid w:val="009323C5"/>
    <w:rsid w:val="009327EB"/>
    <w:rsid w:val="00932D08"/>
    <w:rsid w:val="009350F5"/>
    <w:rsid w:val="00936196"/>
    <w:rsid w:val="00942155"/>
    <w:rsid w:val="00942326"/>
    <w:rsid w:val="00944435"/>
    <w:rsid w:val="00944DB3"/>
    <w:rsid w:val="009456D6"/>
    <w:rsid w:val="00947E6D"/>
    <w:rsid w:val="00950667"/>
    <w:rsid w:val="00950C78"/>
    <w:rsid w:val="00951451"/>
    <w:rsid w:val="009534C7"/>
    <w:rsid w:val="00955D8C"/>
    <w:rsid w:val="00961BE7"/>
    <w:rsid w:val="009627FD"/>
    <w:rsid w:val="00964011"/>
    <w:rsid w:val="009641B6"/>
    <w:rsid w:val="00965DD6"/>
    <w:rsid w:val="00966196"/>
    <w:rsid w:val="00966C61"/>
    <w:rsid w:val="009707C0"/>
    <w:rsid w:val="00971D0C"/>
    <w:rsid w:val="009721BC"/>
    <w:rsid w:val="009722D8"/>
    <w:rsid w:val="00973F44"/>
    <w:rsid w:val="00975310"/>
    <w:rsid w:val="00975E9D"/>
    <w:rsid w:val="00976363"/>
    <w:rsid w:val="00977BE4"/>
    <w:rsid w:val="00982C4E"/>
    <w:rsid w:val="00982D5A"/>
    <w:rsid w:val="00985520"/>
    <w:rsid w:val="0098695E"/>
    <w:rsid w:val="009878AE"/>
    <w:rsid w:val="00987E0F"/>
    <w:rsid w:val="00990582"/>
    <w:rsid w:val="009917BB"/>
    <w:rsid w:val="0099248F"/>
    <w:rsid w:val="00992C19"/>
    <w:rsid w:val="0099428D"/>
    <w:rsid w:val="00994EA5"/>
    <w:rsid w:val="00995C30"/>
    <w:rsid w:val="009972F9"/>
    <w:rsid w:val="0099791D"/>
    <w:rsid w:val="009A06B4"/>
    <w:rsid w:val="009A2B5D"/>
    <w:rsid w:val="009A6CB2"/>
    <w:rsid w:val="009A7154"/>
    <w:rsid w:val="009A7266"/>
    <w:rsid w:val="009A7543"/>
    <w:rsid w:val="009B016A"/>
    <w:rsid w:val="009B10B4"/>
    <w:rsid w:val="009B3854"/>
    <w:rsid w:val="009B4378"/>
    <w:rsid w:val="009B4595"/>
    <w:rsid w:val="009B6C1A"/>
    <w:rsid w:val="009B7DC0"/>
    <w:rsid w:val="009C148F"/>
    <w:rsid w:val="009C27CB"/>
    <w:rsid w:val="009C2FBE"/>
    <w:rsid w:val="009C3A60"/>
    <w:rsid w:val="009C55E8"/>
    <w:rsid w:val="009C7F35"/>
    <w:rsid w:val="009D12F3"/>
    <w:rsid w:val="009D1AF6"/>
    <w:rsid w:val="009D3611"/>
    <w:rsid w:val="009D45E3"/>
    <w:rsid w:val="009D7427"/>
    <w:rsid w:val="009D7E87"/>
    <w:rsid w:val="009E4280"/>
    <w:rsid w:val="009E504E"/>
    <w:rsid w:val="009E5338"/>
    <w:rsid w:val="009E56CC"/>
    <w:rsid w:val="009E669E"/>
    <w:rsid w:val="009E7BA1"/>
    <w:rsid w:val="009F3F3A"/>
    <w:rsid w:val="009F464E"/>
    <w:rsid w:val="009F4BB5"/>
    <w:rsid w:val="009F4FB0"/>
    <w:rsid w:val="009F5FCF"/>
    <w:rsid w:val="009F66AE"/>
    <w:rsid w:val="009F69AE"/>
    <w:rsid w:val="00A00E6D"/>
    <w:rsid w:val="00A05720"/>
    <w:rsid w:val="00A057C3"/>
    <w:rsid w:val="00A07982"/>
    <w:rsid w:val="00A07FA2"/>
    <w:rsid w:val="00A100A1"/>
    <w:rsid w:val="00A10964"/>
    <w:rsid w:val="00A12C07"/>
    <w:rsid w:val="00A133F3"/>
    <w:rsid w:val="00A13A6E"/>
    <w:rsid w:val="00A150E4"/>
    <w:rsid w:val="00A15F34"/>
    <w:rsid w:val="00A2035B"/>
    <w:rsid w:val="00A20E07"/>
    <w:rsid w:val="00A245B4"/>
    <w:rsid w:val="00A24FAE"/>
    <w:rsid w:val="00A26BB1"/>
    <w:rsid w:val="00A27A48"/>
    <w:rsid w:val="00A30328"/>
    <w:rsid w:val="00A305D1"/>
    <w:rsid w:val="00A307A6"/>
    <w:rsid w:val="00A30849"/>
    <w:rsid w:val="00A30AE3"/>
    <w:rsid w:val="00A313B3"/>
    <w:rsid w:val="00A319D9"/>
    <w:rsid w:val="00A32B6F"/>
    <w:rsid w:val="00A34032"/>
    <w:rsid w:val="00A34098"/>
    <w:rsid w:val="00A3486E"/>
    <w:rsid w:val="00A3762D"/>
    <w:rsid w:val="00A40215"/>
    <w:rsid w:val="00A402BC"/>
    <w:rsid w:val="00A409DB"/>
    <w:rsid w:val="00A429D2"/>
    <w:rsid w:val="00A42F09"/>
    <w:rsid w:val="00A43E6D"/>
    <w:rsid w:val="00A44562"/>
    <w:rsid w:val="00A449B6"/>
    <w:rsid w:val="00A4698B"/>
    <w:rsid w:val="00A54957"/>
    <w:rsid w:val="00A56337"/>
    <w:rsid w:val="00A5791C"/>
    <w:rsid w:val="00A60218"/>
    <w:rsid w:val="00A60BAF"/>
    <w:rsid w:val="00A612C7"/>
    <w:rsid w:val="00A62013"/>
    <w:rsid w:val="00A624F2"/>
    <w:rsid w:val="00A642E8"/>
    <w:rsid w:val="00A644E2"/>
    <w:rsid w:val="00A64F1E"/>
    <w:rsid w:val="00A66012"/>
    <w:rsid w:val="00A73EE6"/>
    <w:rsid w:val="00A752E0"/>
    <w:rsid w:val="00A76302"/>
    <w:rsid w:val="00A769D8"/>
    <w:rsid w:val="00A76C2B"/>
    <w:rsid w:val="00A8186E"/>
    <w:rsid w:val="00A84923"/>
    <w:rsid w:val="00A85C41"/>
    <w:rsid w:val="00A8665E"/>
    <w:rsid w:val="00A87763"/>
    <w:rsid w:val="00A91560"/>
    <w:rsid w:val="00A92268"/>
    <w:rsid w:val="00A936F6"/>
    <w:rsid w:val="00AA04FE"/>
    <w:rsid w:val="00AA0712"/>
    <w:rsid w:val="00AA11F2"/>
    <w:rsid w:val="00AA1E9E"/>
    <w:rsid w:val="00AA233D"/>
    <w:rsid w:val="00AA3AA6"/>
    <w:rsid w:val="00AA4235"/>
    <w:rsid w:val="00AA6988"/>
    <w:rsid w:val="00AB03AB"/>
    <w:rsid w:val="00AB15E1"/>
    <w:rsid w:val="00AB1929"/>
    <w:rsid w:val="00AB1BA6"/>
    <w:rsid w:val="00AB1D2C"/>
    <w:rsid w:val="00AB2271"/>
    <w:rsid w:val="00AB2558"/>
    <w:rsid w:val="00AB429E"/>
    <w:rsid w:val="00AB4691"/>
    <w:rsid w:val="00AC0C07"/>
    <w:rsid w:val="00AC13D6"/>
    <w:rsid w:val="00AC2301"/>
    <w:rsid w:val="00AC5C2B"/>
    <w:rsid w:val="00AC6F73"/>
    <w:rsid w:val="00AC75C9"/>
    <w:rsid w:val="00AD34A4"/>
    <w:rsid w:val="00AD3ADD"/>
    <w:rsid w:val="00AD3C3C"/>
    <w:rsid w:val="00AD655E"/>
    <w:rsid w:val="00AD6A1B"/>
    <w:rsid w:val="00AE18E2"/>
    <w:rsid w:val="00AE1A15"/>
    <w:rsid w:val="00AE23F4"/>
    <w:rsid w:val="00AE2A4A"/>
    <w:rsid w:val="00AE44D6"/>
    <w:rsid w:val="00AE6CED"/>
    <w:rsid w:val="00AE7092"/>
    <w:rsid w:val="00AE748C"/>
    <w:rsid w:val="00AF0AE0"/>
    <w:rsid w:val="00AF1934"/>
    <w:rsid w:val="00AF1B07"/>
    <w:rsid w:val="00AF31DC"/>
    <w:rsid w:val="00AF3F6A"/>
    <w:rsid w:val="00AF44C0"/>
    <w:rsid w:val="00AF5779"/>
    <w:rsid w:val="00AF6FDC"/>
    <w:rsid w:val="00B02B91"/>
    <w:rsid w:val="00B02E05"/>
    <w:rsid w:val="00B03ACB"/>
    <w:rsid w:val="00B0643B"/>
    <w:rsid w:val="00B06932"/>
    <w:rsid w:val="00B10546"/>
    <w:rsid w:val="00B11143"/>
    <w:rsid w:val="00B13E61"/>
    <w:rsid w:val="00B13F5E"/>
    <w:rsid w:val="00B14088"/>
    <w:rsid w:val="00B14E5F"/>
    <w:rsid w:val="00B14EA3"/>
    <w:rsid w:val="00B16A6C"/>
    <w:rsid w:val="00B1756C"/>
    <w:rsid w:val="00B17702"/>
    <w:rsid w:val="00B17921"/>
    <w:rsid w:val="00B17F46"/>
    <w:rsid w:val="00B21684"/>
    <w:rsid w:val="00B2269F"/>
    <w:rsid w:val="00B25059"/>
    <w:rsid w:val="00B258F1"/>
    <w:rsid w:val="00B25BAE"/>
    <w:rsid w:val="00B2611A"/>
    <w:rsid w:val="00B26D6C"/>
    <w:rsid w:val="00B271B6"/>
    <w:rsid w:val="00B27996"/>
    <w:rsid w:val="00B27CC4"/>
    <w:rsid w:val="00B30843"/>
    <w:rsid w:val="00B3158D"/>
    <w:rsid w:val="00B31A8F"/>
    <w:rsid w:val="00B31EC4"/>
    <w:rsid w:val="00B34871"/>
    <w:rsid w:val="00B351C8"/>
    <w:rsid w:val="00B35F25"/>
    <w:rsid w:val="00B365CD"/>
    <w:rsid w:val="00B369F1"/>
    <w:rsid w:val="00B37951"/>
    <w:rsid w:val="00B37975"/>
    <w:rsid w:val="00B411D8"/>
    <w:rsid w:val="00B424E1"/>
    <w:rsid w:val="00B42D9E"/>
    <w:rsid w:val="00B45A67"/>
    <w:rsid w:val="00B45BDA"/>
    <w:rsid w:val="00B50228"/>
    <w:rsid w:val="00B5045F"/>
    <w:rsid w:val="00B50621"/>
    <w:rsid w:val="00B5103A"/>
    <w:rsid w:val="00B512B0"/>
    <w:rsid w:val="00B55EA8"/>
    <w:rsid w:val="00B61D8A"/>
    <w:rsid w:val="00B622FA"/>
    <w:rsid w:val="00B6637F"/>
    <w:rsid w:val="00B72179"/>
    <w:rsid w:val="00B73BF4"/>
    <w:rsid w:val="00B73DC2"/>
    <w:rsid w:val="00B742E0"/>
    <w:rsid w:val="00B74C54"/>
    <w:rsid w:val="00B80746"/>
    <w:rsid w:val="00B812F8"/>
    <w:rsid w:val="00B8148F"/>
    <w:rsid w:val="00B84133"/>
    <w:rsid w:val="00B85096"/>
    <w:rsid w:val="00B868B8"/>
    <w:rsid w:val="00B90CCF"/>
    <w:rsid w:val="00B90CEE"/>
    <w:rsid w:val="00B92295"/>
    <w:rsid w:val="00B92735"/>
    <w:rsid w:val="00B95F23"/>
    <w:rsid w:val="00B96AC7"/>
    <w:rsid w:val="00BA004D"/>
    <w:rsid w:val="00BA48D1"/>
    <w:rsid w:val="00BA5BA9"/>
    <w:rsid w:val="00BA5CBE"/>
    <w:rsid w:val="00BB13DC"/>
    <w:rsid w:val="00BB147B"/>
    <w:rsid w:val="00BB153D"/>
    <w:rsid w:val="00BB2A97"/>
    <w:rsid w:val="00BB4658"/>
    <w:rsid w:val="00BB5322"/>
    <w:rsid w:val="00BB542D"/>
    <w:rsid w:val="00BB5E2C"/>
    <w:rsid w:val="00BC1540"/>
    <w:rsid w:val="00BC1ABD"/>
    <w:rsid w:val="00BC27A2"/>
    <w:rsid w:val="00BC4024"/>
    <w:rsid w:val="00BC41EB"/>
    <w:rsid w:val="00BC75F1"/>
    <w:rsid w:val="00BD35A8"/>
    <w:rsid w:val="00BD3E36"/>
    <w:rsid w:val="00BD72F4"/>
    <w:rsid w:val="00BE0E65"/>
    <w:rsid w:val="00BE19C3"/>
    <w:rsid w:val="00BE21A1"/>
    <w:rsid w:val="00BE25DA"/>
    <w:rsid w:val="00BE4E66"/>
    <w:rsid w:val="00BE65C8"/>
    <w:rsid w:val="00BE7317"/>
    <w:rsid w:val="00BE7AF0"/>
    <w:rsid w:val="00BF0427"/>
    <w:rsid w:val="00BF139A"/>
    <w:rsid w:val="00BF1684"/>
    <w:rsid w:val="00BF2568"/>
    <w:rsid w:val="00BF4BF2"/>
    <w:rsid w:val="00BF549C"/>
    <w:rsid w:val="00BF5782"/>
    <w:rsid w:val="00BF7B24"/>
    <w:rsid w:val="00BF7B32"/>
    <w:rsid w:val="00C0245A"/>
    <w:rsid w:val="00C0354B"/>
    <w:rsid w:val="00C03F18"/>
    <w:rsid w:val="00C04666"/>
    <w:rsid w:val="00C0672D"/>
    <w:rsid w:val="00C06B1A"/>
    <w:rsid w:val="00C118F3"/>
    <w:rsid w:val="00C145CF"/>
    <w:rsid w:val="00C14DFB"/>
    <w:rsid w:val="00C20AA4"/>
    <w:rsid w:val="00C20F09"/>
    <w:rsid w:val="00C22206"/>
    <w:rsid w:val="00C22276"/>
    <w:rsid w:val="00C22885"/>
    <w:rsid w:val="00C2393A"/>
    <w:rsid w:val="00C342BC"/>
    <w:rsid w:val="00C351F2"/>
    <w:rsid w:val="00C35C7B"/>
    <w:rsid w:val="00C375B9"/>
    <w:rsid w:val="00C37E80"/>
    <w:rsid w:val="00C41F73"/>
    <w:rsid w:val="00C434CA"/>
    <w:rsid w:val="00C51FE9"/>
    <w:rsid w:val="00C555DD"/>
    <w:rsid w:val="00C60F93"/>
    <w:rsid w:val="00C611D7"/>
    <w:rsid w:val="00C61EEF"/>
    <w:rsid w:val="00C62CB0"/>
    <w:rsid w:val="00C62E63"/>
    <w:rsid w:val="00C63635"/>
    <w:rsid w:val="00C638FD"/>
    <w:rsid w:val="00C63D08"/>
    <w:rsid w:val="00C6430B"/>
    <w:rsid w:val="00C64523"/>
    <w:rsid w:val="00C64E51"/>
    <w:rsid w:val="00C7272A"/>
    <w:rsid w:val="00C72A10"/>
    <w:rsid w:val="00C73892"/>
    <w:rsid w:val="00C740C9"/>
    <w:rsid w:val="00C744B1"/>
    <w:rsid w:val="00C76E1F"/>
    <w:rsid w:val="00C776F9"/>
    <w:rsid w:val="00C80F54"/>
    <w:rsid w:val="00C82FF3"/>
    <w:rsid w:val="00C84915"/>
    <w:rsid w:val="00C851D0"/>
    <w:rsid w:val="00C85EAC"/>
    <w:rsid w:val="00C86234"/>
    <w:rsid w:val="00C868BD"/>
    <w:rsid w:val="00C87A88"/>
    <w:rsid w:val="00C902F3"/>
    <w:rsid w:val="00C906D2"/>
    <w:rsid w:val="00C932B6"/>
    <w:rsid w:val="00C937A1"/>
    <w:rsid w:val="00C95671"/>
    <w:rsid w:val="00C957AF"/>
    <w:rsid w:val="00C97B7F"/>
    <w:rsid w:val="00C97F37"/>
    <w:rsid w:val="00CA091F"/>
    <w:rsid w:val="00CA2486"/>
    <w:rsid w:val="00CA25BD"/>
    <w:rsid w:val="00CA297A"/>
    <w:rsid w:val="00CA55E8"/>
    <w:rsid w:val="00CB1366"/>
    <w:rsid w:val="00CB199D"/>
    <w:rsid w:val="00CB1D52"/>
    <w:rsid w:val="00CB2728"/>
    <w:rsid w:val="00CB27A2"/>
    <w:rsid w:val="00CB31CB"/>
    <w:rsid w:val="00CB4454"/>
    <w:rsid w:val="00CB4C91"/>
    <w:rsid w:val="00CB5B5C"/>
    <w:rsid w:val="00CB717B"/>
    <w:rsid w:val="00CB7783"/>
    <w:rsid w:val="00CC0AEB"/>
    <w:rsid w:val="00CC142B"/>
    <w:rsid w:val="00CC25BB"/>
    <w:rsid w:val="00CC354A"/>
    <w:rsid w:val="00CC6361"/>
    <w:rsid w:val="00CC73F1"/>
    <w:rsid w:val="00CC7EC9"/>
    <w:rsid w:val="00CD02D5"/>
    <w:rsid w:val="00CD10B6"/>
    <w:rsid w:val="00CD1615"/>
    <w:rsid w:val="00CD1A4A"/>
    <w:rsid w:val="00CD2C89"/>
    <w:rsid w:val="00CD30FA"/>
    <w:rsid w:val="00CD3832"/>
    <w:rsid w:val="00CD4986"/>
    <w:rsid w:val="00CD50A6"/>
    <w:rsid w:val="00CD5AE3"/>
    <w:rsid w:val="00CE06BA"/>
    <w:rsid w:val="00CE6194"/>
    <w:rsid w:val="00CE6489"/>
    <w:rsid w:val="00CE6874"/>
    <w:rsid w:val="00CE6B63"/>
    <w:rsid w:val="00CE70A5"/>
    <w:rsid w:val="00CE739E"/>
    <w:rsid w:val="00CF214B"/>
    <w:rsid w:val="00CF4690"/>
    <w:rsid w:val="00CF59E4"/>
    <w:rsid w:val="00CF6ADD"/>
    <w:rsid w:val="00D0021A"/>
    <w:rsid w:val="00D00819"/>
    <w:rsid w:val="00D045F1"/>
    <w:rsid w:val="00D059C6"/>
    <w:rsid w:val="00D078EA"/>
    <w:rsid w:val="00D115B7"/>
    <w:rsid w:val="00D1196B"/>
    <w:rsid w:val="00D12466"/>
    <w:rsid w:val="00D14FE4"/>
    <w:rsid w:val="00D15231"/>
    <w:rsid w:val="00D17073"/>
    <w:rsid w:val="00D204A9"/>
    <w:rsid w:val="00D2355C"/>
    <w:rsid w:val="00D2724F"/>
    <w:rsid w:val="00D33E91"/>
    <w:rsid w:val="00D3685C"/>
    <w:rsid w:val="00D40892"/>
    <w:rsid w:val="00D4444D"/>
    <w:rsid w:val="00D45031"/>
    <w:rsid w:val="00D45305"/>
    <w:rsid w:val="00D507AE"/>
    <w:rsid w:val="00D510F7"/>
    <w:rsid w:val="00D5251C"/>
    <w:rsid w:val="00D52DB3"/>
    <w:rsid w:val="00D64A9E"/>
    <w:rsid w:val="00D6502B"/>
    <w:rsid w:val="00D6508B"/>
    <w:rsid w:val="00D65470"/>
    <w:rsid w:val="00D672C7"/>
    <w:rsid w:val="00D67D5C"/>
    <w:rsid w:val="00D7045F"/>
    <w:rsid w:val="00D74282"/>
    <w:rsid w:val="00D75D00"/>
    <w:rsid w:val="00D76986"/>
    <w:rsid w:val="00D769AB"/>
    <w:rsid w:val="00D84E4F"/>
    <w:rsid w:val="00D85B94"/>
    <w:rsid w:val="00D86335"/>
    <w:rsid w:val="00D86FA9"/>
    <w:rsid w:val="00D90F8D"/>
    <w:rsid w:val="00D9134A"/>
    <w:rsid w:val="00D92057"/>
    <w:rsid w:val="00D94A66"/>
    <w:rsid w:val="00D94F0F"/>
    <w:rsid w:val="00D95C68"/>
    <w:rsid w:val="00DA0010"/>
    <w:rsid w:val="00DA2395"/>
    <w:rsid w:val="00DA388B"/>
    <w:rsid w:val="00DA6B66"/>
    <w:rsid w:val="00DA6BCA"/>
    <w:rsid w:val="00DA7584"/>
    <w:rsid w:val="00DA7FCF"/>
    <w:rsid w:val="00DB068C"/>
    <w:rsid w:val="00DB0EB3"/>
    <w:rsid w:val="00DB0FD8"/>
    <w:rsid w:val="00DB2797"/>
    <w:rsid w:val="00DB27A9"/>
    <w:rsid w:val="00DB3D14"/>
    <w:rsid w:val="00DB4B26"/>
    <w:rsid w:val="00DB7789"/>
    <w:rsid w:val="00DC02EC"/>
    <w:rsid w:val="00DC190B"/>
    <w:rsid w:val="00DC19CF"/>
    <w:rsid w:val="00DC43EC"/>
    <w:rsid w:val="00DC5A55"/>
    <w:rsid w:val="00DC6B9E"/>
    <w:rsid w:val="00DC7251"/>
    <w:rsid w:val="00DC789B"/>
    <w:rsid w:val="00DD136F"/>
    <w:rsid w:val="00DD7146"/>
    <w:rsid w:val="00DD7F1E"/>
    <w:rsid w:val="00DE02DA"/>
    <w:rsid w:val="00DE09B9"/>
    <w:rsid w:val="00DE198C"/>
    <w:rsid w:val="00DE2028"/>
    <w:rsid w:val="00DE3A9E"/>
    <w:rsid w:val="00DE5386"/>
    <w:rsid w:val="00DF06AB"/>
    <w:rsid w:val="00DF07C3"/>
    <w:rsid w:val="00DF0802"/>
    <w:rsid w:val="00DF101B"/>
    <w:rsid w:val="00DF2934"/>
    <w:rsid w:val="00DF2F02"/>
    <w:rsid w:val="00DF357C"/>
    <w:rsid w:val="00DF4068"/>
    <w:rsid w:val="00DF4EBB"/>
    <w:rsid w:val="00DF61B9"/>
    <w:rsid w:val="00DF69AC"/>
    <w:rsid w:val="00DF7556"/>
    <w:rsid w:val="00DF7C69"/>
    <w:rsid w:val="00E01DEE"/>
    <w:rsid w:val="00E0335C"/>
    <w:rsid w:val="00E07C3D"/>
    <w:rsid w:val="00E10662"/>
    <w:rsid w:val="00E1373B"/>
    <w:rsid w:val="00E13EAD"/>
    <w:rsid w:val="00E20167"/>
    <w:rsid w:val="00E21CF2"/>
    <w:rsid w:val="00E220AA"/>
    <w:rsid w:val="00E23ACC"/>
    <w:rsid w:val="00E23F3E"/>
    <w:rsid w:val="00E2480A"/>
    <w:rsid w:val="00E25E06"/>
    <w:rsid w:val="00E2765C"/>
    <w:rsid w:val="00E27F1A"/>
    <w:rsid w:val="00E30C4A"/>
    <w:rsid w:val="00E316B5"/>
    <w:rsid w:val="00E3315F"/>
    <w:rsid w:val="00E33972"/>
    <w:rsid w:val="00E34642"/>
    <w:rsid w:val="00E35CF3"/>
    <w:rsid w:val="00E37D05"/>
    <w:rsid w:val="00E432BD"/>
    <w:rsid w:val="00E43795"/>
    <w:rsid w:val="00E43CC8"/>
    <w:rsid w:val="00E46F20"/>
    <w:rsid w:val="00E52D42"/>
    <w:rsid w:val="00E532D2"/>
    <w:rsid w:val="00E5377E"/>
    <w:rsid w:val="00E5426C"/>
    <w:rsid w:val="00E54535"/>
    <w:rsid w:val="00E54D07"/>
    <w:rsid w:val="00E56D26"/>
    <w:rsid w:val="00E56EFE"/>
    <w:rsid w:val="00E6190A"/>
    <w:rsid w:val="00E6350D"/>
    <w:rsid w:val="00E67FFA"/>
    <w:rsid w:val="00E7175F"/>
    <w:rsid w:val="00E74300"/>
    <w:rsid w:val="00E7520D"/>
    <w:rsid w:val="00E7587B"/>
    <w:rsid w:val="00E77B94"/>
    <w:rsid w:val="00E81ABE"/>
    <w:rsid w:val="00E81C41"/>
    <w:rsid w:val="00E84F6F"/>
    <w:rsid w:val="00E857EF"/>
    <w:rsid w:val="00E8720F"/>
    <w:rsid w:val="00E90285"/>
    <w:rsid w:val="00E9028F"/>
    <w:rsid w:val="00E910B6"/>
    <w:rsid w:val="00E91278"/>
    <w:rsid w:val="00E93080"/>
    <w:rsid w:val="00E969F0"/>
    <w:rsid w:val="00EA0EB9"/>
    <w:rsid w:val="00EA4445"/>
    <w:rsid w:val="00EA47C0"/>
    <w:rsid w:val="00EA64F6"/>
    <w:rsid w:val="00EA6A6B"/>
    <w:rsid w:val="00EB287A"/>
    <w:rsid w:val="00EB4959"/>
    <w:rsid w:val="00EB54CF"/>
    <w:rsid w:val="00EB57A7"/>
    <w:rsid w:val="00EB7634"/>
    <w:rsid w:val="00EB7CB3"/>
    <w:rsid w:val="00EC0A35"/>
    <w:rsid w:val="00EC119E"/>
    <w:rsid w:val="00EC33F2"/>
    <w:rsid w:val="00EC3AFB"/>
    <w:rsid w:val="00EC4094"/>
    <w:rsid w:val="00EC4F3D"/>
    <w:rsid w:val="00ED697E"/>
    <w:rsid w:val="00ED7C42"/>
    <w:rsid w:val="00ED7F04"/>
    <w:rsid w:val="00EE51FA"/>
    <w:rsid w:val="00EF015A"/>
    <w:rsid w:val="00EF1FB8"/>
    <w:rsid w:val="00EF3C1C"/>
    <w:rsid w:val="00EF40A1"/>
    <w:rsid w:val="00EF43BB"/>
    <w:rsid w:val="00EF4F52"/>
    <w:rsid w:val="00EF5380"/>
    <w:rsid w:val="00F01452"/>
    <w:rsid w:val="00F06098"/>
    <w:rsid w:val="00F1075C"/>
    <w:rsid w:val="00F11AC2"/>
    <w:rsid w:val="00F12759"/>
    <w:rsid w:val="00F13F83"/>
    <w:rsid w:val="00F15621"/>
    <w:rsid w:val="00F16423"/>
    <w:rsid w:val="00F168B1"/>
    <w:rsid w:val="00F17C5B"/>
    <w:rsid w:val="00F20A1D"/>
    <w:rsid w:val="00F21432"/>
    <w:rsid w:val="00F22879"/>
    <w:rsid w:val="00F23243"/>
    <w:rsid w:val="00F23E28"/>
    <w:rsid w:val="00F23F0B"/>
    <w:rsid w:val="00F257AE"/>
    <w:rsid w:val="00F25FA9"/>
    <w:rsid w:val="00F2620B"/>
    <w:rsid w:val="00F26712"/>
    <w:rsid w:val="00F26D69"/>
    <w:rsid w:val="00F27CEF"/>
    <w:rsid w:val="00F31116"/>
    <w:rsid w:val="00F32E54"/>
    <w:rsid w:val="00F35F80"/>
    <w:rsid w:val="00F370BF"/>
    <w:rsid w:val="00F40D96"/>
    <w:rsid w:val="00F419E7"/>
    <w:rsid w:val="00F41A6C"/>
    <w:rsid w:val="00F41C35"/>
    <w:rsid w:val="00F436B8"/>
    <w:rsid w:val="00F447B9"/>
    <w:rsid w:val="00F45097"/>
    <w:rsid w:val="00F451D8"/>
    <w:rsid w:val="00F52475"/>
    <w:rsid w:val="00F525C3"/>
    <w:rsid w:val="00F52AAB"/>
    <w:rsid w:val="00F563F0"/>
    <w:rsid w:val="00F56AC9"/>
    <w:rsid w:val="00F56D99"/>
    <w:rsid w:val="00F575A7"/>
    <w:rsid w:val="00F63208"/>
    <w:rsid w:val="00F641B1"/>
    <w:rsid w:val="00F66FB3"/>
    <w:rsid w:val="00F70D78"/>
    <w:rsid w:val="00F72C9B"/>
    <w:rsid w:val="00F7330F"/>
    <w:rsid w:val="00F73EE2"/>
    <w:rsid w:val="00F74D89"/>
    <w:rsid w:val="00F76571"/>
    <w:rsid w:val="00F76830"/>
    <w:rsid w:val="00F81BFC"/>
    <w:rsid w:val="00F83346"/>
    <w:rsid w:val="00F83AB1"/>
    <w:rsid w:val="00F84699"/>
    <w:rsid w:val="00F848BF"/>
    <w:rsid w:val="00F855FC"/>
    <w:rsid w:val="00F85EF9"/>
    <w:rsid w:val="00F86516"/>
    <w:rsid w:val="00F86B00"/>
    <w:rsid w:val="00F90025"/>
    <w:rsid w:val="00F91E2B"/>
    <w:rsid w:val="00F96FD3"/>
    <w:rsid w:val="00F9733E"/>
    <w:rsid w:val="00FA0DFC"/>
    <w:rsid w:val="00FA1C77"/>
    <w:rsid w:val="00FA1F38"/>
    <w:rsid w:val="00FA240D"/>
    <w:rsid w:val="00FA34D3"/>
    <w:rsid w:val="00FA3D3A"/>
    <w:rsid w:val="00FA4D36"/>
    <w:rsid w:val="00FB194D"/>
    <w:rsid w:val="00FB1A7A"/>
    <w:rsid w:val="00FB259B"/>
    <w:rsid w:val="00FB4E81"/>
    <w:rsid w:val="00FB763F"/>
    <w:rsid w:val="00FC0427"/>
    <w:rsid w:val="00FC39B3"/>
    <w:rsid w:val="00FC61CA"/>
    <w:rsid w:val="00FC78E4"/>
    <w:rsid w:val="00FC7A2A"/>
    <w:rsid w:val="00FD0774"/>
    <w:rsid w:val="00FD0D07"/>
    <w:rsid w:val="00FD32B4"/>
    <w:rsid w:val="00FD4C66"/>
    <w:rsid w:val="00FD4EF8"/>
    <w:rsid w:val="00FD5A86"/>
    <w:rsid w:val="00FE050C"/>
    <w:rsid w:val="00FE15F6"/>
    <w:rsid w:val="00FE1859"/>
    <w:rsid w:val="00FE2BB0"/>
    <w:rsid w:val="00FE3EBB"/>
    <w:rsid w:val="00FE451F"/>
    <w:rsid w:val="00FE477E"/>
    <w:rsid w:val="00FE4C3D"/>
    <w:rsid w:val="00FE4CF9"/>
    <w:rsid w:val="00FE7E99"/>
    <w:rsid w:val="00FF2588"/>
    <w:rsid w:val="00FF4494"/>
    <w:rsid w:val="00FF4577"/>
    <w:rsid w:val="00FF5082"/>
    <w:rsid w:val="00FF6004"/>
    <w:rsid w:val="00FF61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SimSun" w:hAnsi="Liberation Serif" w:cs="Mangal"/>
        <w:szCs w:val="24"/>
        <w:lang w:val="cs-CZ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2E0"/>
    <w:rPr>
      <w:rFonts w:ascii="Times New Roman" w:hAnsi="Times New Roman" w:cs="Times New Roman"/>
      <w:sz w:val="24"/>
      <w:lang w:val="en-GB"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3A32CF"/>
  </w:style>
  <w:style w:type="character" w:customStyle="1" w:styleId="WW8Num1z1">
    <w:name w:val="WW8Num1z1"/>
    <w:rsid w:val="003A32CF"/>
  </w:style>
  <w:style w:type="character" w:customStyle="1" w:styleId="WW8Num1z2">
    <w:name w:val="WW8Num1z2"/>
    <w:rsid w:val="003A32CF"/>
  </w:style>
  <w:style w:type="character" w:customStyle="1" w:styleId="WW8Num1z3">
    <w:name w:val="WW8Num1z3"/>
    <w:rsid w:val="003A32CF"/>
  </w:style>
  <w:style w:type="character" w:customStyle="1" w:styleId="WW8Num1z4">
    <w:name w:val="WW8Num1z4"/>
    <w:rsid w:val="003A32CF"/>
  </w:style>
  <w:style w:type="character" w:customStyle="1" w:styleId="WW8Num1z5">
    <w:name w:val="WW8Num1z5"/>
    <w:rsid w:val="003A32CF"/>
  </w:style>
  <w:style w:type="character" w:customStyle="1" w:styleId="WW8Num1z6">
    <w:name w:val="WW8Num1z6"/>
    <w:rsid w:val="003A32CF"/>
  </w:style>
  <w:style w:type="character" w:customStyle="1" w:styleId="WW8Num1z7">
    <w:name w:val="WW8Num1z7"/>
    <w:rsid w:val="003A32CF"/>
  </w:style>
  <w:style w:type="character" w:customStyle="1" w:styleId="WW8Num1z8">
    <w:name w:val="WW8Num1z8"/>
    <w:rsid w:val="003A32CF"/>
  </w:style>
  <w:style w:type="character" w:customStyle="1" w:styleId="Absatz-Standardschriftart">
    <w:name w:val="Absatz-Standardschriftart"/>
    <w:rsid w:val="003A32CF"/>
  </w:style>
  <w:style w:type="character" w:customStyle="1" w:styleId="Standardnpsmoodstavce3">
    <w:name w:val="Standardní písmo odstavce3"/>
    <w:rsid w:val="003A32CF"/>
  </w:style>
  <w:style w:type="character" w:customStyle="1" w:styleId="Standardnpsmoodstavce2">
    <w:name w:val="Standardní písmo odstavce2"/>
    <w:rsid w:val="003A32CF"/>
  </w:style>
  <w:style w:type="character" w:customStyle="1" w:styleId="WW-Absatz-Standardschriftart">
    <w:name w:val="WW-Absatz-Standardschriftart"/>
    <w:rsid w:val="003A32CF"/>
  </w:style>
  <w:style w:type="character" w:customStyle="1" w:styleId="WW-Absatz-Standardschriftart1">
    <w:name w:val="WW-Absatz-Standardschriftart1"/>
    <w:rsid w:val="003A32CF"/>
  </w:style>
  <w:style w:type="character" w:customStyle="1" w:styleId="Standardnpsmoodstavce1">
    <w:name w:val="Standardní písmo odstavce1"/>
    <w:rsid w:val="003A32CF"/>
  </w:style>
  <w:style w:type="character" w:customStyle="1" w:styleId="Odkaznakoment1">
    <w:name w:val="Odkaz na komentář1"/>
    <w:rsid w:val="003A32CF"/>
    <w:rPr>
      <w:sz w:val="16"/>
      <w:szCs w:val="16"/>
    </w:rPr>
  </w:style>
  <w:style w:type="character" w:styleId="PageNumber">
    <w:name w:val="page number"/>
    <w:basedOn w:val="Standardnpsmoodstavce1"/>
    <w:rsid w:val="003A32CF"/>
  </w:style>
  <w:style w:type="character" w:customStyle="1" w:styleId="apple-style-span">
    <w:name w:val="apple-style-span"/>
    <w:basedOn w:val="Standardnpsmoodstavce1"/>
    <w:rsid w:val="003A32CF"/>
  </w:style>
  <w:style w:type="character" w:customStyle="1" w:styleId="FootnoteCharacters">
    <w:name w:val="Footnote Characters"/>
    <w:rsid w:val="003A32CF"/>
    <w:rPr>
      <w:vertAlign w:val="superscript"/>
    </w:rPr>
  </w:style>
  <w:style w:type="character" w:customStyle="1" w:styleId="Internetovodkaz">
    <w:name w:val="Internetový odkaz"/>
    <w:rsid w:val="003A32CF"/>
    <w:rPr>
      <w:color w:val="000080"/>
      <w:u w:val="single"/>
    </w:rPr>
  </w:style>
  <w:style w:type="character" w:customStyle="1" w:styleId="Odkaznakoment2">
    <w:name w:val="Odkaz na komentář2"/>
    <w:rsid w:val="003A32CF"/>
    <w:rPr>
      <w:sz w:val="16"/>
      <w:szCs w:val="16"/>
    </w:rPr>
  </w:style>
  <w:style w:type="character" w:customStyle="1" w:styleId="CharChar">
    <w:name w:val="Char Char"/>
    <w:rsid w:val="003A32CF"/>
  </w:style>
  <w:style w:type="character" w:customStyle="1" w:styleId="Znakapoznpodarou1">
    <w:name w:val="Značka pozn. pod čarou1"/>
    <w:rsid w:val="003A32CF"/>
    <w:rPr>
      <w:vertAlign w:val="superscript"/>
    </w:rPr>
  </w:style>
  <w:style w:type="character" w:customStyle="1" w:styleId="Odkaznakoment3">
    <w:name w:val="Odkaz na komentář3"/>
    <w:rsid w:val="003A32CF"/>
    <w:rPr>
      <w:sz w:val="16"/>
      <w:szCs w:val="16"/>
    </w:rPr>
  </w:style>
  <w:style w:type="character" w:customStyle="1" w:styleId="CharChar2">
    <w:name w:val="Char Char2"/>
    <w:rsid w:val="003A32CF"/>
    <w:rPr>
      <w:rFonts w:eastAsia="MS Mincho;ＭＳ 明朝"/>
      <w:lang w:val="cs-CZ" w:bidi="ar-SA"/>
    </w:rPr>
  </w:style>
  <w:style w:type="character" w:styleId="CommentReference">
    <w:name w:val="annotation reference"/>
    <w:uiPriority w:val="99"/>
    <w:rsid w:val="003A32CF"/>
    <w:rPr>
      <w:sz w:val="16"/>
      <w:szCs w:val="16"/>
    </w:rPr>
  </w:style>
  <w:style w:type="character" w:customStyle="1" w:styleId="TextkomenteChar">
    <w:name w:val="Text komentáře Char"/>
    <w:uiPriority w:val="99"/>
    <w:rsid w:val="003A32CF"/>
  </w:style>
  <w:style w:type="character" w:customStyle="1" w:styleId="EndNoteBibliographyTitleChar">
    <w:name w:val="EndNote Bibliography Title Char"/>
    <w:rsid w:val="003A32CF"/>
    <w:rPr>
      <w:sz w:val="24"/>
      <w:szCs w:val="24"/>
      <w:lang w:val="cs-CZ" w:eastAsia="cs-CZ"/>
    </w:rPr>
  </w:style>
  <w:style w:type="character" w:customStyle="1" w:styleId="EndNoteBibliographyChar">
    <w:name w:val="EndNote Bibliography Char"/>
    <w:rsid w:val="003A32CF"/>
    <w:rPr>
      <w:sz w:val="24"/>
      <w:szCs w:val="24"/>
      <w:lang w:val="cs-CZ" w:eastAsia="cs-CZ"/>
    </w:rPr>
  </w:style>
  <w:style w:type="character" w:customStyle="1" w:styleId="jrnl">
    <w:name w:val="jrnl"/>
    <w:rsid w:val="003A32CF"/>
  </w:style>
  <w:style w:type="paragraph" w:customStyle="1" w:styleId="Nadpis">
    <w:name w:val="Nadpis"/>
    <w:basedOn w:val="Normal"/>
    <w:next w:val="Tlotextu"/>
    <w:rsid w:val="003A32CF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Tlotextu">
    <w:name w:val="Tělo textu"/>
    <w:basedOn w:val="Normal"/>
    <w:rsid w:val="003A32CF"/>
    <w:pPr>
      <w:spacing w:after="120"/>
    </w:pPr>
  </w:style>
  <w:style w:type="paragraph" w:styleId="List">
    <w:name w:val="List"/>
    <w:basedOn w:val="Tlotextu"/>
    <w:rsid w:val="003A32CF"/>
    <w:rPr>
      <w:rFonts w:cs="Tahoma"/>
    </w:rPr>
  </w:style>
  <w:style w:type="paragraph" w:customStyle="1" w:styleId="Popisek">
    <w:name w:val="Popisek"/>
    <w:basedOn w:val="Normal"/>
    <w:rsid w:val="003A32CF"/>
    <w:pPr>
      <w:suppressLineNumbers/>
      <w:spacing w:before="120" w:after="120"/>
    </w:pPr>
    <w:rPr>
      <w:rFonts w:cs="Tahoma"/>
      <w:i/>
      <w:iCs/>
    </w:rPr>
  </w:style>
  <w:style w:type="paragraph" w:customStyle="1" w:styleId="Rejstk">
    <w:name w:val="Rejstřík"/>
    <w:basedOn w:val="Normal"/>
    <w:rsid w:val="003A32CF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Tlotextu"/>
    <w:rsid w:val="003A32CF"/>
    <w:pPr>
      <w:keepNext/>
      <w:spacing w:before="240" w:after="120"/>
    </w:pPr>
    <w:rPr>
      <w:rFonts w:ascii="Arial" w:eastAsia="SimSun;宋体" w:hAnsi="Arial" w:cs="Tahoma"/>
      <w:sz w:val="28"/>
      <w:szCs w:val="28"/>
    </w:rPr>
  </w:style>
  <w:style w:type="paragraph" w:customStyle="1" w:styleId="Caption2">
    <w:name w:val="Caption2"/>
    <w:basedOn w:val="Normal"/>
    <w:rsid w:val="003A32CF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rsid w:val="003A32CF"/>
    <w:pPr>
      <w:suppressLineNumbers/>
    </w:pPr>
    <w:rPr>
      <w:rFonts w:cs="Tahoma"/>
    </w:rPr>
  </w:style>
  <w:style w:type="paragraph" w:customStyle="1" w:styleId="Caption1">
    <w:name w:val="Caption1"/>
    <w:basedOn w:val="Normal"/>
    <w:rsid w:val="003A32CF"/>
    <w:pPr>
      <w:suppressLineNumbers/>
      <w:spacing w:before="120" w:after="120"/>
    </w:pPr>
    <w:rPr>
      <w:rFonts w:cs="Tahoma"/>
      <w:i/>
      <w:iCs/>
    </w:rPr>
  </w:style>
  <w:style w:type="paragraph" w:customStyle="1" w:styleId="Textkomente1">
    <w:name w:val="Text komentáře1"/>
    <w:basedOn w:val="Normal"/>
    <w:rsid w:val="003A32CF"/>
    <w:rPr>
      <w:sz w:val="20"/>
      <w:szCs w:val="20"/>
    </w:rPr>
  </w:style>
  <w:style w:type="paragraph" w:styleId="CommentSubject">
    <w:name w:val="annotation subject"/>
    <w:basedOn w:val="Textkomente1"/>
    <w:next w:val="Textkomente1"/>
    <w:rsid w:val="003A32CF"/>
    <w:rPr>
      <w:b/>
      <w:bCs/>
    </w:rPr>
  </w:style>
  <w:style w:type="paragraph" w:styleId="BalloonText">
    <w:name w:val="Balloon Text"/>
    <w:basedOn w:val="Normal"/>
    <w:rsid w:val="003A32CF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3A32CF"/>
    <w:pPr>
      <w:tabs>
        <w:tab w:val="center" w:pos="4536"/>
        <w:tab w:val="right" w:pos="9072"/>
      </w:tabs>
    </w:pPr>
  </w:style>
  <w:style w:type="paragraph" w:customStyle="1" w:styleId="Poznmkapodarou">
    <w:name w:val="Poznámka pod čarou"/>
    <w:basedOn w:val="Normal"/>
    <w:rsid w:val="003A32CF"/>
    <w:rPr>
      <w:sz w:val="20"/>
      <w:szCs w:val="20"/>
    </w:rPr>
  </w:style>
  <w:style w:type="paragraph" w:customStyle="1" w:styleId="Framecontents">
    <w:name w:val="Frame contents"/>
    <w:basedOn w:val="Tlotextu"/>
    <w:rsid w:val="003A32CF"/>
  </w:style>
  <w:style w:type="paragraph" w:styleId="Header">
    <w:name w:val="header"/>
    <w:basedOn w:val="Normal"/>
    <w:rsid w:val="003A32CF"/>
    <w:pPr>
      <w:suppressLineNumbers/>
      <w:tabs>
        <w:tab w:val="center" w:pos="4819"/>
        <w:tab w:val="right" w:pos="9638"/>
      </w:tabs>
    </w:pPr>
  </w:style>
  <w:style w:type="paragraph" w:customStyle="1" w:styleId="Obsahrmce">
    <w:name w:val="Obsah rámce"/>
    <w:basedOn w:val="Tlotextu"/>
    <w:rsid w:val="003A32CF"/>
  </w:style>
  <w:style w:type="paragraph" w:customStyle="1" w:styleId="Textkomente2">
    <w:name w:val="Text komentáře2"/>
    <w:basedOn w:val="Normal"/>
    <w:rsid w:val="003A32CF"/>
    <w:rPr>
      <w:sz w:val="20"/>
      <w:szCs w:val="20"/>
    </w:rPr>
  </w:style>
  <w:style w:type="paragraph" w:customStyle="1" w:styleId="Textkomente3">
    <w:name w:val="Text komentáře3"/>
    <w:basedOn w:val="Normal"/>
    <w:rsid w:val="003A32CF"/>
    <w:rPr>
      <w:rFonts w:eastAsia="MS Mincho;ＭＳ 明朝"/>
      <w:sz w:val="20"/>
      <w:szCs w:val="20"/>
    </w:rPr>
  </w:style>
  <w:style w:type="paragraph" w:styleId="CommentText">
    <w:name w:val="annotation text"/>
    <w:basedOn w:val="Normal"/>
    <w:uiPriority w:val="99"/>
    <w:rsid w:val="003A32CF"/>
    <w:rPr>
      <w:sz w:val="20"/>
      <w:szCs w:val="20"/>
    </w:rPr>
  </w:style>
  <w:style w:type="paragraph" w:styleId="NormalWeb">
    <w:name w:val="Normal (Web)"/>
    <w:basedOn w:val="Normal"/>
    <w:uiPriority w:val="99"/>
    <w:rsid w:val="003A32CF"/>
    <w:pPr>
      <w:spacing w:before="280" w:after="280"/>
    </w:pPr>
  </w:style>
  <w:style w:type="paragraph" w:customStyle="1" w:styleId="EndNoteBibliographyTitle">
    <w:name w:val="EndNote Bibliography Title"/>
    <w:basedOn w:val="Normal"/>
    <w:rsid w:val="003A32CF"/>
    <w:pPr>
      <w:jc w:val="center"/>
    </w:pPr>
    <w:rPr>
      <w:lang w:eastAsia="cs-CZ"/>
    </w:rPr>
  </w:style>
  <w:style w:type="paragraph" w:customStyle="1" w:styleId="EndNoteBibliography">
    <w:name w:val="EndNote Bibliography"/>
    <w:basedOn w:val="Normal"/>
    <w:rsid w:val="003A32CF"/>
    <w:rPr>
      <w:lang w:eastAsia="cs-CZ"/>
    </w:rPr>
  </w:style>
  <w:style w:type="numbering" w:customStyle="1" w:styleId="WW8Num1">
    <w:name w:val="WW8Num1"/>
    <w:rsid w:val="003A32CF"/>
  </w:style>
  <w:style w:type="paragraph" w:customStyle="1" w:styleId="Default">
    <w:name w:val="Default"/>
    <w:rsid w:val="005C19B4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lang w:eastAsia="en-US"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DB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2DB6"/>
    <w:rPr>
      <w:rFonts w:asciiTheme="minorHAnsi" w:eastAsiaTheme="minorHAnsi" w:hAnsiTheme="minorHAnsi" w:cstheme="minorBidi"/>
      <w:szCs w:val="20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7D2DB6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5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5DD0"/>
    <w:rPr>
      <w:rFonts w:ascii="Courier New" w:eastAsia="Times New Roman" w:hAnsi="Courier New" w:cs="Courier New"/>
      <w:szCs w:val="20"/>
      <w:lang w:eastAsia="cs-CZ" w:bidi="ar-SA"/>
    </w:rPr>
  </w:style>
  <w:style w:type="character" w:customStyle="1" w:styleId="apple-converted-space">
    <w:name w:val="apple-converted-space"/>
    <w:basedOn w:val="DefaultParagraphFont"/>
    <w:rsid w:val="007D4E02"/>
  </w:style>
  <w:style w:type="character" w:styleId="Emphasis">
    <w:name w:val="Emphasis"/>
    <w:basedOn w:val="DefaultParagraphFont"/>
    <w:uiPriority w:val="20"/>
    <w:qFormat/>
    <w:rsid w:val="007D4E02"/>
    <w:rPr>
      <w:i/>
      <w:iCs/>
    </w:rPr>
  </w:style>
  <w:style w:type="character" w:styleId="Hyperlink">
    <w:name w:val="Hyperlink"/>
    <w:basedOn w:val="DefaultParagraphFont"/>
    <w:uiPriority w:val="99"/>
    <w:unhideWhenUsed/>
    <w:rsid w:val="009C3A60"/>
    <w:rPr>
      <w:color w:val="0563C1" w:themeColor="hyperlink"/>
      <w:u w:val="single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C3A6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A11F2"/>
    <w:rPr>
      <w:color w:val="808080"/>
    </w:rPr>
  </w:style>
  <w:style w:type="table" w:styleId="TableGrid">
    <w:name w:val="Table Grid"/>
    <w:basedOn w:val="TableNormal"/>
    <w:uiPriority w:val="39"/>
    <w:rsid w:val="00976363"/>
    <w:rPr>
      <w:rFonts w:asciiTheme="minorHAnsi" w:eastAsiaTheme="minorHAnsi" w:hAnsiTheme="minorHAnsi" w:cstheme="minorBidi"/>
      <w:sz w:val="22"/>
      <w:szCs w:val="22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187252"/>
    <w:rPr>
      <w:rFonts w:ascii="Times New Roman" w:eastAsia="Times New Roman" w:hAnsi="Times New Roman" w:cs="Times New Roman"/>
      <w:sz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314B7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111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3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14794">
          <w:marLeft w:val="0"/>
          <w:marRight w:val="0"/>
          <w:marTop w:val="0"/>
          <w:marBottom w:val="0"/>
          <w:divBdr>
            <w:top w:val="single" w:sz="6" w:space="4" w:color="777777"/>
            <w:left w:val="single" w:sz="6" w:space="8" w:color="777777"/>
            <w:bottom w:val="single" w:sz="6" w:space="4" w:color="777777"/>
            <w:right w:val="single" w:sz="6" w:space="8" w:color="777777"/>
          </w:divBdr>
        </w:div>
      </w:divsChild>
    </w:div>
    <w:div w:id="900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8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A9CF0C-B4BC-4F19-91CC-DB7E29C9E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current Validity of the Montreal Cognitive Assessment for the detection of Cognitive Dysfunction in Huntington’s Disease</vt:lpstr>
    </vt:vector>
  </TitlesOfParts>
  <Company/>
  <LinksUpToDate>false</LinksUpToDate>
  <CharactersWithSpaces>4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urrent Validity of the Montreal Cognitive Assessment for the detection of Cognitive Dysfunction in Huntington’s Disease</dc:title>
  <dc:subject/>
  <dc:creator>Uživatel</dc:creator>
  <cp:keywords/>
  <dc:description/>
  <cp:lastModifiedBy>xyz</cp:lastModifiedBy>
  <cp:revision>3</cp:revision>
  <cp:lastPrinted>2011-08-30T09:37:00Z</cp:lastPrinted>
  <dcterms:created xsi:type="dcterms:W3CDTF">2020-04-30T18:40:00Z</dcterms:created>
  <dcterms:modified xsi:type="dcterms:W3CDTF">2020-06-08T08:1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0000000-0000-0000-0000-000000000000</vt:lpwstr>
  </property>
  <property fmtid="{D5CDD505-2E9C-101B-9397-08002B2CF9AE}" pid="4" name="MSIP_Label_2063cd7f-2d21-486a-9f29-9c1683fdd175_SetDate">
    <vt:lpwstr>2018-10-18T18:31:31.8618863Z</vt:lpwstr>
  </property>
  <property fmtid="{D5CDD505-2E9C-101B-9397-08002B2CF9AE}" pid="5" name="MSIP_Label_2063cd7f-2d21-486a-9f29-9c1683fdd175_Name">
    <vt:lpwstr>Veřejné</vt:lpwstr>
  </property>
  <property fmtid="{D5CDD505-2E9C-101B-9397-08002B2CF9AE}" pid="6" name="MSIP_Label_2063cd7f-2d21-486a-9f29-9c1683fdd175_Extended_MSFT_Method">
    <vt:lpwstr>Automatic</vt:lpwstr>
  </property>
  <property fmtid="{D5CDD505-2E9C-101B-9397-08002B2CF9AE}" pid="7" name="Sensitivity">
    <vt:lpwstr>Veřejné</vt:lpwstr>
  </property>
</Properties>
</file>